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0301E" w:rsidRPr="0060301E" w:rsidTr="0060301E">
        <w:tc>
          <w:tcPr>
            <w:tcW w:w="4785" w:type="dxa"/>
          </w:tcPr>
          <w:p w:rsidR="0060301E" w:rsidRPr="0060301E" w:rsidRDefault="0060301E" w:rsidP="0060301E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60301E" w:rsidRPr="0060301E" w:rsidRDefault="0060301E" w:rsidP="0060301E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60301E" w:rsidRPr="0060301E" w:rsidRDefault="0060301E" w:rsidP="0060301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0301E" w:rsidRPr="0060301E" w:rsidRDefault="0060301E" w:rsidP="0060301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60301E" w:rsidRPr="0060301E" w:rsidRDefault="0060301E" w:rsidP="0060301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0301E" w:rsidRPr="0060301E" w:rsidRDefault="0060301E" w:rsidP="0060301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0301E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0301E" w:rsidRPr="0060301E" w:rsidRDefault="0060301E" w:rsidP="0060301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60301E" w:rsidRPr="0060301E" w:rsidRDefault="0060301E" w:rsidP="0060301E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ЭКЗЕГЕЗА НОВОГО ЗАВЕТА (АПОСТОЛ)</w:t>
      </w: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60301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0301E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60301E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60301E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60301E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0301E" w:rsidRDefault="0060301E" w:rsidP="0060301E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Москва, 2017 г.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954361243"/>
        <w:docPartObj>
          <w:docPartGallery w:val="Table of Contents"/>
          <w:docPartUnique/>
        </w:docPartObj>
      </w:sdtPr>
      <w:sdtEndPr/>
      <w:sdtContent>
        <w:p w:rsidR="003B1771" w:rsidRPr="0060301E" w:rsidRDefault="003B1771" w:rsidP="0060301E">
          <w:pPr>
            <w:pStyle w:val="af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0301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3B25" w:rsidRPr="0060301E" w:rsidRDefault="00AF3B25" w:rsidP="0060301E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1A4074" w:rsidRPr="0060301E" w:rsidRDefault="00930767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60301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1771" w:rsidRPr="0060301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0301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86874614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ь дисциплин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4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15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5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16" w:history="1">
            <w:r w:rsidR="001A4074" w:rsidRPr="0060301E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6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17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7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18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Разделы дисциплины и их трудоемкость по видам учебных занятий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8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19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19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0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0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1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1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2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2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3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3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4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4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A4074" w:rsidRPr="0060301E" w:rsidRDefault="00C23EF8" w:rsidP="0060301E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74625" w:history="1">
            <w:r w:rsidR="001A4074" w:rsidRPr="0060301E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74625 \h </w:instrTex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3C1D1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1A4074" w:rsidRPr="0060301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B1771" w:rsidRPr="0060301E" w:rsidRDefault="00930767" w:rsidP="0060301E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60301E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B68F0" w:rsidRPr="0060301E" w:rsidRDefault="00AB68F0" w:rsidP="0060301E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3B1771" w:rsidRPr="0060301E" w:rsidRDefault="003B1771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0301E" w:rsidRDefault="003B1771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0301E" w:rsidRDefault="003B1771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0301E" w:rsidRDefault="003B1771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AB68F0" w:rsidRPr="0060301E" w:rsidRDefault="000B6075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486874614"/>
      <w:r w:rsidRPr="0060301E">
        <w:rPr>
          <w:rFonts w:cs="Times New Roman"/>
          <w:sz w:val="24"/>
          <w:szCs w:val="24"/>
        </w:rPr>
        <w:lastRenderedPageBreak/>
        <w:t>Цел</w:t>
      </w:r>
      <w:r w:rsidR="001A4074" w:rsidRPr="0060301E">
        <w:rPr>
          <w:rFonts w:cs="Times New Roman"/>
          <w:sz w:val="24"/>
          <w:szCs w:val="24"/>
        </w:rPr>
        <w:t>ь</w:t>
      </w:r>
      <w:r w:rsidRPr="0060301E">
        <w:rPr>
          <w:rFonts w:cs="Times New Roman"/>
          <w:sz w:val="24"/>
          <w:szCs w:val="24"/>
        </w:rPr>
        <w:t xml:space="preserve"> дисциплины</w:t>
      </w:r>
      <w:bookmarkEnd w:id="72"/>
    </w:p>
    <w:p w:rsidR="00AB68F0" w:rsidRPr="0060301E" w:rsidRDefault="00AB68F0" w:rsidP="0060301E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</w:t>
      </w:r>
      <w:proofErr w:type="gramStart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авла и Соборных посланиях, ознакомление с важнейшими </w:t>
      </w:r>
      <w:proofErr w:type="spellStart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</w:r>
      <w:proofErr w:type="gramEnd"/>
    </w:p>
    <w:p w:rsidR="001A4074" w:rsidRPr="0060301E" w:rsidRDefault="001A4074" w:rsidP="0060301E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1A4074" w:rsidRPr="0060301E" w:rsidRDefault="001A4074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486874615"/>
      <w:r w:rsidRPr="0060301E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A4074" w:rsidRPr="0060301E" w:rsidRDefault="001A4074" w:rsidP="0060301E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находится в </w:t>
      </w:r>
      <w:r w:rsidR="00484354"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базов</w:t>
      </w:r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ой части образовательной программы и относится к обязательным дисциплинам.</w:t>
      </w:r>
    </w:p>
    <w:p w:rsidR="001A4074" w:rsidRPr="0060301E" w:rsidRDefault="001A4074" w:rsidP="0060301E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Дисциплина изучается на втором курсе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(3 и 4 семестр). Она является естественным продолжением курса «</w:t>
      </w:r>
      <w:r w:rsidR="00484354" w:rsidRPr="0060301E">
        <w:rPr>
          <w:rFonts w:ascii="Times New Roman" w:hAnsi="Times New Roman" w:cs="Times New Roman"/>
          <w:sz w:val="24"/>
          <w:szCs w:val="24"/>
        </w:rPr>
        <w:t>Священное Писание Нового</w:t>
      </w:r>
      <w:r w:rsidRPr="0060301E">
        <w:rPr>
          <w:rFonts w:ascii="Times New Roman" w:hAnsi="Times New Roman" w:cs="Times New Roman"/>
          <w:sz w:val="24"/>
          <w:szCs w:val="24"/>
        </w:rPr>
        <w:t xml:space="preserve"> Завет</w:t>
      </w:r>
      <w:r w:rsidR="00484354" w:rsidRPr="0060301E">
        <w:rPr>
          <w:rFonts w:ascii="Times New Roman" w:hAnsi="Times New Roman" w:cs="Times New Roman"/>
          <w:sz w:val="24"/>
          <w:szCs w:val="24"/>
        </w:rPr>
        <w:t>а</w:t>
      </w:r>
      <w:r w:rsidRPr="0060301E">
        <w:rPr>
          <w:rFonts w:ascii="Times New Roman" w:hAnsi="Times New Roman" w:cs="Times New Roman"/>
          <w:sz w:val="24"/>
          <w:szCs w:val="24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0301E" w:rsidRDefault="001A4074" w:rsidP="0060301E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486874616"/>
      <w:r w:rsidRPr="0060301E">
        <w:rPr>
          <w:rFonts w:eastAsia="Times New Roman" w:cs="Times New Roman"/>
          <w:sz w:val="24"/>
          <w:szCs w:val="24"/>
        </w:rPr>
        <w:t>Планируемые результаты освоения дисциплины</w:t>
      </w:r>
      <w:bookmarkEnd w:id="74"/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5" w:name="_Toc474158824"/>
      <w:bookmarkStart w:id="76" w:name="_Toc474326336"/>
      <w:r w:rsidRPr="0060301E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75"/>
      <w:bookmarkEnd w:id="76"/>
    </w:p>
    <w:p w:rsidR="006B1040" w:rsidRPr="0060301E" w:rsidRDefault="006B1040" w:rsidP="0060301E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proofErr w:type="gramStart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призвана сформировать у обучающихся общепрофессиональную компетенцию </w:t>
      </w:r>
      <w:proofErr w:type="spellStart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ОПК</w:t>
      </w:r>
      <w:proofErr w:type="spellEnd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-2</w:t>
      </w:r>
      <w:r w:rsidR="00484354"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484354"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</w:t>
      </w:r>
      <w:proofErr w:type="gramEnd"/>
      <w:r w:rsidRPr="0060301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hAnsi="Times New Roman" w:cs="Times New Roman"/>
          <w:sz w:val="24"/>
          <w:szCs w:val="24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6B1040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6B1040" w:rsidRPr="0060301E" w:rsidRDefault="001A4074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192889"/>
      <w:r w:rsidRPr="0060301E">
        <w:rPr>
          <w:rFonts w:ascii="Times New Roman" w:hAnsi="Times New Roman" w:cs="Times New Roman"/>
          <w:sz w:val="24"/>
          <w:szCs w:val="24"/>
        </w:rPr>
        <w:t>Знания, умения, навыки</w:t>
      </w:r>
      <w:r w:rsidR="006B1040" w:rsidRPr="0060301E">
        <w:rPr>
          <w:rFonts w:ascii="Times New Roman" w:hAnsi="Times New Roman" w:cs="Times New Roman"/>
          <w:sz w:val="24"/>
          <w:szCs w:val="24"/>
        </w:rPr>
        <w:t xml:space="preserve"> </w:t>
      </w:r>
      <w:bookmarkEnd w:id="81"/>
    </w:p>
    <w:p w:rsidR="00774D96" w:rsidRPr="00774D96" w:rsidRDefault="00774D96" w:rsidP="00774D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4D96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774D96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774D96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774D96">
        <w:rPr>
          <w:rFonts w:ascii="Times New Roman" w:hAnsi="Times New Roman" w:cs="Times New Roman"/>
          <w:sz w:val="24"/>
          <w:szCs w:val="24"/>
        </w:rPr>
        <w:t>ООП</w:t>
      </w:r>
      <w:proofErr w:type="spellEnd"/>
      <w:r w:rsidRPr="00774D96">
        <w:rPr>
          <w:rFonts w:ascii="Times New Roman" w:hAnsi="Times New Roman" w:cs="Times New Roman"/>
          <w:sz w:val="24"/>
          <w:szCs w:val="24"/>
        </w:rPr>
        <w:t>.</w:t>
      </w:r>
    </w:p>
    <w:p w:rsidR="00774D96" w:rsidRPr="00774D96" w:rsidRDefault="00774D96" w:rsidP="00774D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4D96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774D96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774D96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2"/>
        <w:gridCol w:w="7389"/>
      </w:tblGrid>
      <w:tr w:rsidR="006B1040" w:rsidRPr="0060301E" w:rsidTr="006B1040">
        <w:tc>
          <w:tcPr>
            <w:tcW w:w="959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6B1040" w:rsidRPr="0060301E" w:rsidTr="006B1040">
        <w:tc>
          <w:tcPr>
            <w:tcW w:w="959" w:type="pct"/>
            <w:vMerge w:val="restart"/>
            <w:shd w:val="clear" w:color="auto" w:fill="auto"/>
          </w:tcPr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  <w:r w:rsidRPr="0060301E">
              <w:t>Начальный этап: освоение базовых знаний по теологии.</w:t>
            </w: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6B1040" w:rsidRPr="0060301E" w:rsidTr="006B1040">
        <w:tc>
          <w:tcPr>
            <w:tcW w:w="959" w:type="pct"/>
            <w:vMerge/>
            <w:shd w:val="clear" w:color="auto" w:fill="auto"/>
          </w:tcPr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6B1040" w:rsidRPr="0060301E" w:rsidTr="001A4074">
        <w:trPr>
          <w:trHeight w:val="699"/>
        </w:trPr>
        <w:tc>
          <w:tcPr>
            <w:tcW w:w="959" w:type="pct"/>
            <w:vMerge/>
            <w:shd w:val="clear" w:color="auto" w:fill="auto"/>
          </w:tcPr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6B1040" w:rsidRPr="0060301E" w:rsidTr="006B1040">
        <w:tc>
          <w:tcPr>
            <w:tcW w:w="959" w:type="pct"/>
            <w:vMerge w:val="restar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Основной этап: приобретение навыков использования полученных знаний при решении профессиональных задач.</w:t>
            </w:r>
          </w:p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6B1040" w:rsidRPr="0060301E" w:rsidTr="006B1040">
        <w:tc>
          <w:tcPr>
            <w:tcW w:w="959" w:type="pct"/>
            <w:vMerge/>
            <w:shd w:val="clear" w:color="auto" w:fill="auto"/>
          </w:tcPr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6B1040" w:rsidRPr="0060301E" w:rsidTr="006B1040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</w:pPr>
            <w:r w:rsidRPr="0060301E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60301E">
              <w:rPr>
                <w:rFonts w:eastAsia="Calibri"/>
              </w:rPr>
              <w:t>ближними</w:t>
            </w:r>
            <w:proofErr w:type="gramEnd"/>
            <w:r w:rsidRPr="0060301E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6B1040" w:rsidRPr="0060301E" w:rsidRDefault="006B1040" w:rsidP="0060301E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6B1040" w:rsidRPr="0060301E" w:rsidRDefault="006B1040" w:rsidP="0060301E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60301E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6B1040" w:rsidRPr="0060301E" w:rsidRDefault="006B1040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B68F0" w:rsidRPr="0060301E" w:rsidRDefault="00AB68F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2" w:name="_Toc486874617"/>
      <w:r w:rsidRPr="0060301E">
        <w:rPr>
          <w:rFonts w:cs="Times New Roman"/>
          <w:sz w:val="24"/>
          <w:szCs w:val="24"/>
        </w:rPr>
        <w:t>Объем дисциплины</w:t>
      </w:r>
      <w:bookmarkEnd w:id="82"/>
    </w:p>
    <w:p w:rsidR="001A4074" w:rsidRPr="0060301E" w:rsidRDefault="00AB68F0" w:rsidP="0060301E">
      <w:pPr>
        <w:pStyle w:val="a3"/>
        <w:spacing w:after="120" w:line="276" w:lineRule="auto"/>
        <w:ind w:firstLine="0"/>
      </w:pPr>
      <w:r w:rsidRPr="0060301E">
        <w:t>Общая труд</w:t>
      </w:r>
      <w:r w:rsidR="00484354" w:rsidRPr="0060301E">
        <w:t>оемкость дисциплины составляет 4</w:t>
      </w:r>
      <w:r w:rsidRPr="0060301E">
        <w:t xml:space="preserve"> зачетных единиц, </w:t>
      </w:r>
      <w:r w:rsidR="00484354" w:rsidRPr="0060301E">
        <w:t>144 академических часа</w:t>
      </w:r>
      <w:r w:rsidRPr="0060301E">
        <w:t>.</w:t>
      </w:r>
      <w:bookmarkStart w:id="83" w:name="_Toc473192892"/>
      <w:bookmarkStart w:id="84" w:name="_Toc473543273"/>
      <w:bookmarkStart w:id="85" w:name="_Toc468272474"/>
      <w:bookmarkStart w:id="86" w:name="_Toc468274075"/>
      <w:bookmarkStart w:id="87" w:name="_Toc468278251"/>
      <w:bookmarkStart w:id="88" w:name="_Toc468280918"/>
      <w:bookmarkStart w:id="89" w:name="_Toc473813973"/>
      <w:bookmarkStart w:id="90" w:name="_Toc474334626"/>
      <w:bookmarkStart w:id="91" w:name="_Toc486874618"/>
      <w:bookmarkStart w:id="92" w:name="_Toc466389279"/>
      <w:bookmarkStart w:id="93" w:name="_Toc466462588"/>
    </w:p>
    <w:p w:rsidR="001A4074" w:rsidRPr="0060301E" w:rsidRDefault="001A4074" w:rsidP="0060301E">
      <w:pPr>
        <w:pStyle w:val="a3"/>
        <w:spacing w:after="120" w:line="276" w:lineRule="auto"/>
        <w:ind w:firstLine="0"/>
      </w:pPr>
    </w:p>
    <w:p w:rsidR="006B1040" w:rsidRPr="0060301E" w:rsidRDefault="006B104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r w:rsidRPr="0060301E">
        <w:rPr>
          <w:rFonts w:cs="Times New Roman"/>
          <w:sz w:val="24"/>
          <w:szCs w:val="24"/>
        </w:rPr>
        <w:t>Разделы дисциплины и их трудоемкость по видам учебных занятий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Pr="0060301E">
        <w:rPr>
          <w:rFonts w:cs="Times New Roman"/>
          <w:sz w:val="24"/>
          <w:szCs w:val="24"/>
        </w:rPr>
        <w:t xml:space="preserve"> 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0301E" w:rsidRPr="0060301E" w:rsidTr="0060301E">
        <w:trPr>
          <w:cantSplit/>
          <w:trHeight w:val="1312"/>
        </w:trPr>
        <w:tc>
          <w:tcPr>
            <w:tcW w:w="458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94" w:name="_Toc473813974"/>
            <w:bookmarkStart w:id="95" w:name="_Toc474334627"/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60301E" w:rsidRPr="0060301E" w:rsidRDefault="0060301E" w:rsidP="0060301E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  <w:vAlign w:val="center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емкость (в часах)</w:t>
            </w:r>
          </w:p>
        </w:tc>
        <w:tc>
          <w:tcPr>
            <w:tcW w:w="1933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ы текущего контроля успеваемости и промежуточной аттестации</w:t>
            </w:r>
          </w:p>
        </w:tc>
      </w:tr>
      <w:tr w:rsidR="0060301E" w:rsidRPr="0060301E" w:rsidTr="0060301E">
        <w:trPr>
          <w:cantSplit/>
          <w:trHeight w:val="293"/>
        </w:trPr>
        <w:tc>
          <w:tcPr>
            <w:tcW w:w="45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60301E" w:rsidRPr="0060301E" w:rsidTr="0060301E">
        <w:tc>
          <w:tcPr>
            <w:tcW w:w="458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:rsidR="0060301E" w:rsidRPr="0060301E" w:rsidRDefault="0060301E" w:rsidP="0060301E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4</w:t>
            </w:r>
          </w:p>
        </w:tc>
        <w:tc>
          <w:tcPr>
            <w:tcW w:w="968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ет.</w:t>
            </w:r>
          </w:p>
        </w:tc>
      </w:tr>
      <w:tr w:rsidR="0060301E" w:rsidRPr="0060301E" w:rsidTr="0060301E">
        <w:tc>
          <w:tcPr>
            <w:tcW w:w="458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:rsidR="0060301E" w:rsidRPr="0060301E" w:rsidRDefault="0060301E" w:rsidP="0060301E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66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0301E" w:rsidRPr="0060301E" w:rsidTr="0060301E">
        <w:tc>
          <w:tcPr>
            <w:tcW w:w="458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  <w:shd w:val="clear" w:color="auto" w:fill="auto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 w:val="restart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ет.</w:t>
            </w:r>
          </w:p>
        </w:tc>
      </w:tr>
      <w:tr w:rsidR="0060301E" w:rsidRPr="0060301E" w:rsidTr="0060301E">
        <w:tc>
          <w:tcPr>
            <w:tcW w:w="458" w:type="dxa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60301E" w:rsidRDefault="0060301E" w:rsidP="0060301E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3C1D14" w:rsidRPr="0060301E" w:rsidTr="006C5A0B">
        <w:tc>
          <w:tcPr>
            <w:tcW w:w="2464" w:type="dxa"/>
            <w:gridSpan w:val="2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1294" w:type="dxa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1019" w:type="dxa"/>
          </w:tcPr>
          <w:p w:rsidR="003C1D14" w:rsidRPr="0060301E" w:rsidRDefault="003C1D14" w:rsidP="003C1D1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968" w:type="dxa"/>
          </w:tcPr>
          <w:p w:rsidR="003C1D14" w:rsidRPr="0060301E" w:rsidRDefault="003C1D14" w:rsidP="003C1D1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</w:tcPr>
          <w:p w:rsidR="003C1D14" w:rsidRPr="0060301E" w:rsidRDefault="003C1D14" w:rsidP="003C1D14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3C1D14" w:rsidRPr="0060301E" w:rsidTr="00A36B71">
        <w:tc>
          <w:tcPr>
            <w:tcW w:w="2464" w:type="dxa"/>
            <w:gridSpan w:val="2"/>
          </w:tcPr>
          <w:p w:rsidR="003C1D14" w:rsidRPr="0060301E" w:rsidRDefault="003C1D14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06" w:type="dxa"/>
            <w:gridSpan w:val="4"/>
          </w:tcPr>
          <w:p w:rsidR="003C1D14" w:rsidRPr="0060301E" w:rsidRDefault="003C1D14" w:rsidP="0060301E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030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933" w:type="dxa"/>
          </w:tcPr>
          <w:p w:rsidR="003C1D14" w:rsidRPr="0060301E" w:rsidRDefault="003C1D14" w:rsidP="003C1D1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ет, зачет</w:t>
            </w:r>
          </w:p>
        </w:tc>
      </w:tr>
    </w:tbl>
    <w:p w:rsidR="001A4074" w:rsidRPr="0060301E" w:rsidRDefault="001A4074" w:rsidP="0060301E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6B1040" w:rsidRPr="0060301E" w:rsidRDefault="006B104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6" w:name="_Toc486874619"/>
      <w:r w:rsidRPr="0060301E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4"/>
      <w:bookmarkEnd w:id="95"/>
      <w:bookmarkEnd w:id="96"/>
    </w:p>
    <w:p w:rsidR="00F95CC9" w:rsidRPr="0060301E" w:rsidRDefault="00F95CC9" w:rsidP="0060301E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Деяния апостолов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). Гл. 1-2. Структурная и богословская связь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и Евангелия от Луки. Первые дв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как богословская и историческая программа всей книг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Структурная связь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 и Евангелия от Луки: пролог, Вознесение, избрание двенадцатого апостола на место отпадшего Иуды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Слова Христа к ученикам перед Вознесением как программ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хожден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. Духа на апостолов как исполнение данного Христом обетования и рождение новозаветной Церкв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как продолжение Евангелия от Лук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первое христианское поколение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СТ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; Русский путь, 2001.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). Раздел «Четвертый период истории Апостольского века. Писания Луки. Книга Деяний»; Апостол: Методическое пособие дл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Тема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занятий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СТГУ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2009 (далее Апостол). С. 8-12, 32-3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рхи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Болгарский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ж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Деяния и Соборные Послания Святых Апостолов: Сокращенно избранные из толкований святог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о Ио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нна Златоуста и некоторых других отцов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М.: Афон, 2000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)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, или Комментарий на все книги Священного Писания Ветхого и Нового Завета изд. преемнико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.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Лопухина. СПб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,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904-1913. Репринт в 3-х кн. Стокгольм: Институт перевода Библии, 1987. Книга 3: Новый Завет.  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1-8. Историко-филологический комментарий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1999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999). С. 13-145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В. Будете мне свидетелями…: Введение в Деяния апостолов. М.: Духовная библиотека, 2009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). С. 24-8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-5. История иерусалимской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бщины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иерусалимской общины: фактическая канва событ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Социальная сторона жизни иерусалимской общины и ее духовный аспект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Первые гонения на христиан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ые моти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роповеди (на материале речей ап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Петра). </w:t>
      </w:r>
      <w:proofErr w:type="gramEnd"/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Речи ап. Петра – характерные черты богословия и словоупотребления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ервый период истории Апостольского века», «Четвертый период истории Апостольского века. Писания Луки. Книга Деяний»; Апостол 10-12, 40-4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999. С. 146-20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6-7. Проповедь и мученичество Стефан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ривлечение в Церковь эллинистов. Первы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нутрицерковны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конфликты. Избран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ем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Проповедь Стефана и его арест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Речь Стефана, ее структурные и богословские особенности, связь ее содержания с возводимыми на Стефана обвинениям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Сопоставление речи Стефана с речами ап. Пет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Казнь Стефана, его предсмертные слова, их связь с Евангелием от Лук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Богословие речи Стефана в сравнении с богословием речей ап. Петра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ервый период истории Апостольского века», «Четвертый период истории Апостольского века. Писания Луки. Книга Деяний»; Апостол 13-14, 40-4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999. С. 205-24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8-12. Распространение христианства за пределы Иудеи. Вступление в Церковь первых язычников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Распространение христианства за пределы Иудеи в связи с казнью Стефана. Области распространения христианског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Проповедь Филиппа и привлечение в Церковь самарян и эфиопского евнух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Проповедь ап. Петра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идд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Видение Петра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его проповедь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в дом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отника. Обращ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реакция на него в иерусалимской общин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Обращ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авл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6. Проповедь христианства в Сирии и на Кипре. Основание и состав антиохийской церкв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видетельства Нового Завета о самарянах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Второй период истории Апостольского века», «Четвертый период истории Апостольского века. Писания Луки. Книга Деяний»; Апостол 14-18, 45-5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999. С. 250-27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9-28: Историко-филологический комментарий. СПб: Нестор-История, 2008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008). С. 66-18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5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.13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-15. Перво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аговестническо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е ап. Павла. Апостольский собор в Иерусалим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ервое путешествие ап. Павла – география и канва событ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Миссионерская тактика ап. Павла. Переход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т иудеев к язычника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Проблема соблюдения христианами из язычников Моисеева закона и ее решение на апостольском собор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Фактическое содержание и смысл декрета Апостольского собо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Третий период истории Апостольского века. Служение ап. Павла. Общие замечания. Первое путешествие ап. Павла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удейская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лоблем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, «Четвертый период истории Апостольского века. Писания Луки. Книга Деяний»; Апостол 18-20, 50-52, 54-5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008. С. 182-26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6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6-21. Второе и треть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аговестническ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я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Второе и третье путешествия ап. Павла – география и канва событ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проповеди ап. Павла п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(на материале речей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нтиох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исидий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афинском Ареопаге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илет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). Сопоставление с речами Петра и Стефан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отношения ап. Павла с иерусалимской церковью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,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обращенных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к иудеям (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нтиох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исидий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), язычникам (Афины), христианам (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ил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)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Второе путешествие ап. Павла. Третье путешествие ап. Павла»; Апостол 20-25, 52-5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7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21-28. Ап. Павел в узах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Арест ап. Павла, его причины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Пребывание ап. Павла под стражей в Иерусалиме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ечи перед иерусалимским народом, Феликсом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сто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грипп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Основные мотивы самозащиты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Отношение ап. Павла к римской государственности и ее представителя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 Путешествие ап. Павла в узах в Рим – география и канва событ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Исторический и богословский смысл оконча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сообщением о двухлетней проповеди ап. Павла в Риме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 в узах с миссионерскими речами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Узы ап. Павла»; Апостол 25-2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Раздел 2. Корпус Павловых послани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8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ервое и второе послания ап.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)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Обстоятельства написания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в свете свидетельства их текста в сопоставлении с сообщениям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Взаимоотношения ап. Павла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ссалоникий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 и общий характер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Эсхатологическое уч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 о судьбе умерших до второго пришествия Христа и о его сроках.</w:t>
      </w:r>
      <w:proofErr w:type="gramEnd"/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 Эсхатологическое уч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ризнаки приближе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руси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Деятельность «сына погибели» –  антихриста. Проблема «удерживающего» (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2. 6-7)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Возможные толкования «удерживающего» из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.2.7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60-6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; Толковая Библия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А.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Церковь в Новом Завете: Введение в Священное Писание Нового Завета. М.: Издательств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рутицког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одворья, 2006 (далее Сорокин)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С. 166-175; Феофан Затворник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ышенски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ан)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посланий апостола Павла: Послания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 Репринт: М., 1895. М.: Правило веры, 199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9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ервое послание ап. Павла к Коринфянам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). Гл. 1-4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Мотивы разделений в коринфской общине и их несоответствие основным началам христианств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Крест Христов – основание подлинной мудрост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ущность апостольского служе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Церкв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-4, их использование в других книгах Нового Завет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Толкование слов «Я Павлов, 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поллосов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иф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я Христов» древними и современными авторами. Образы Церкв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3-4, их использование в других книгах Нового заве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68-71, 82-85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179-19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ервое послание к коринфянам. Репринт: М., 1893. М.: Правило веры, 1998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0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5-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Телесная чистота и целомудрие. Богословские основания учения ап. Павла о телесной чистот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Судебные тяжбы между христианами в языческих судах. Связь этого вопроса с вопросом о телесной чистот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Брак и безбрачие в богословии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Значимость социального статуса христианина по учению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Связь рассуждений ап. Павла о судебных тяжбах с вопросом о телесной чистот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0-19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1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8-1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отношения христиан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ище. Обстановка, в которой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доложертвенно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могло вкушаться. Допустимость и недопустимость вкуше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доложертвенног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Знание, любовь и свобода в богословии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Значение гл. 9 в контексте раздел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8-1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, допускающие и не допускающие вкуше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ищи п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8-1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2-7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2-19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12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1-14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Необходимость покрытия женщинами головы на богослужени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Поведение христиан на евхаристических собраниях. Свидетельство ап. Павла об установлении таинства Евхаристи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Многообразие духовных даров в Церкви и единство их источника. Взаимные отношения различных дарований и их носителей. Любовь как необходимое условие спасительного пользования духовными дарами и высшая добродетель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Дар языков и дар пророчества по ап. Павл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Соотнош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аризматичност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порядка в церковной жизни по ап. Павл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4. 22 в контекст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4. 23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3-74, 86-8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4-19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5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Темы Креста и Воскресения как обрамл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Постро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5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видетельства ап. Павла о явлениях воскресшего Христа. Их соотношения с евангельскими повествованиями о явлениях Воскресшего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Воскресение Христа как основание всеобщего телесного воскресе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Качество воскресших тел, их соотношение с нынешними телами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6. Сопоставления Христа с Адамом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5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Свидетельство ап. Павла о явлениях воскресшего Христа в сопоставлении с евангельскими свидетельствам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». Комментарии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5.; Апостол 74, 88-8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5; 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5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8-20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5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14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Второго послания ап. Павла к Коринфянам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)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.1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-2, 7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. Павла с коринфской общиной после написа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Возможные посещения ап. Павлом Коринфа и переписка с коринфянами. Сопоставление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Взгляд на проблему древних и современных авторов и их прочт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в соответствии с занимаемой позицией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 Влияние обстоятельств написания на тон и характер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 написа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о мнению древних и современных авторов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Коринфская смут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5-7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Второе послание к коринфянам. Репринт: М., 1894. М.: Правило веры, 1998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5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-9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Апостольское служение как служение Нового Завета, служение Духа, свободы и примирения людей с Бого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Соотношение славного внутреннего содержания и скорбных внешних условий апостольского служе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бор ср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ств в п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ользу иерусалимской церкви, его богословское обоснован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. 17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6-7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6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0-13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ротивники ап. Павла в Коринфе. Их воззрения и причина вражды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 ап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Павлу. Проблема соотношения выражений «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лжеапостолы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» и «высшие апостолы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Обвинения, возводимые на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Многочисленность его трудов и скорбе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Чрезвычайный мистический опыт апосто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«жала в плоть» (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2. 7) древними и современными авторам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77-7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7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послания ап.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)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1-2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адресат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, ее связь с датировкой посла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Влияние датировк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на интерпретацию текста. 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Сравнение автобиографических сообщений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-2 со сведениям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Божественное призвание Павла к апостольству и признание его в качестве апостола «столпами» Церкви. Эпизод столкновения ап. Павла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Петро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Автобиографические сведе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в сопоставлении со свидетельство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Эпизод столкновения ап. Павла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Петром в древней и современной экзегез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3-104, 106-10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1-20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еп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: М., 1893. М.: Изд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ретенског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м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р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; Паломник; Правило веры, 1996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Н. Н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аговест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христианской свободы в Послании святого апостола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М.: изд-во московского подворья Троице-Сергиевой Лавры, 1999 (далее Глубоковский). С. 1-126; Райт Н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2003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8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3-4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-4 с предыдущими двумя главами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2. 15-20 как богословское резюме послания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Невозможность достижения спасения на основании Моисеева закона и оправдание по вере во Христ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Значение веры в деле спасения по ап. Павлу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Значение личности Авраама в аргументации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5. Значение и роль закона как «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етоводител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6. Спасение как усыновление верующих Богу. Единство во Христе и преодоление всех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варны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азличий между верующим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7. Соотношение понятий оправдания и усыновления в богословии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. 20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, 117-12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7-21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26-166; Райт Н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200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cr/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19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5-6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5-6 с предыдущими главам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4. 22-31 как введение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5-6. Своеобразие экзегезы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Рабство как характеристика жизни под законо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Свобода как основание и отличительная особенность христианской жизни.  Христианская жизнь как плод Духа. Соотношение свободы с Крестом. Свобода и нравственность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5. Понятия духа и плоти в богословии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Аллегорическое толкование ап. Павлом истории рождения двух сыновей Авраама и его богословский смыс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-10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19-22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66-211; Райт Н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2003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0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Римлянам (далее Рим.). Стихи 1.1 - 3.1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Понятие правды Божией, его соотношение с гневом Божии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Всеобщая греховность людей. Грех язычников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стественно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огопознан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в богословии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Всеобщая греховность людей. Грех иудеев. Значение статуса принадлежности к иудейств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Понятие правды Божией в древней и современной экзегез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1-9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5-22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посланий апостола Павла. Послание к римлянам.  Репринт: М., 1890. М.: Правило веры, 1996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14-34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1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им. 3.19 - 4.25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Всеобщая греховность и общий для всех путь оправдания по вере во Христ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онятий правды Божией и оправдания в богословии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Вера и закон в деле спасения по </w:t>
      </w:r>
      <w:proofErr w:type="spellStart"/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и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Вера Авраама как прообраз христианской веры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Аргументация ап. Павла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3-4 и Рим. 3-4. Общее и отличия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2-93, 117-12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8-22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34-44; Райт Н.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2003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2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Рим. 5-6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обновленного во Христе человека. Примирение с Богом и похвала И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2. Адам и Христос в истории человечества. Христос – родоначальник нового человечеств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Сочетание верующего Христу в таинстве Креще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5. Соотношение данного и ожидаемого спасе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6. Соотношение рабства и свободы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равнении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Сопоставления Адама и Христа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5 и Рим. 5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Рабство и свобода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3-94, 101-10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9-23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44-6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им. 7-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Сопоставление смерти Христа со смертью одного из супругов в брачном союзе. Смерть как фактор возникновения новой ситуаци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Психология греха. Формулированное нравственно-религиозное требование как фактор, вызывающий к жизни грех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Преодоление власти греха и плоти в дар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. Духа. Понятия плоти и духа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Усыновление верующих Богу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Любовь Божия как преодоление скорбей настоящего времени. Проблема страдания всег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варног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мир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Понятие усыновления в богословии ап. Павла, его связь с понятием оправда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4-95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1-23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60-8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4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им. 9-11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Ожесточение иудеев и их бесплодное противление Богу как результат божественного избрания и отвержения. Проблема предопределения к осуждению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Сознательное отвержение иудеями обращенной к ним апостольской проповед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Ветхозаветные свидетельства о неверности Израил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Неприятие иудеями Христа в божественном плане спасения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мыслительны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-исторический смысл отпадения Израиля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Грядущее обращение иудеев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радиционно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новаторское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нтииудей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олемике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</w:t>
      </w:r>
      <w:r w:rsidR="000C1E78">
        <w:rPr>
          <w:rFonts w:ascii="Times New Roman" w:hAnsi="Times New Roman" w:cs="Times New Roman"/>
          <w:sz w:val="24"/>
          <w:szCs w:val="24"/>
          <w:lang w:eastAsia="ru-RU"/>
        </w:rPr>
        <w:t xml:space="preserve">ополнительная: Сорокин 232-23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9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5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им. 12-16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как «живая жертва» Бог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Отношение христиан к государственной власт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Расхождения христиан в отношении разных родов пищи. Взаимоотношения «сильных» и «немощных» в христианской общине. Сопоставление Рим. 14-15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8-1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Планы ап. Павла на будуще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государственной власти в сравнении со свидетельством Евангелий и Деяний апостолов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постол 9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6-24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126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6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Фил.). Общий анализ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остола Павла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ск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. Фи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к «послание радости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Условия заключения ап. Павла и успех христианской проповеди. Отношение апостола к проповедующим Христа «нечисто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Полемика ап. Павла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удействующим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Условия заключения ап. Павла согласно Фи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го отношение к проповедующим Христа «нечисто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Фил.; Апостол 108-111; Толковая Библия. Толкования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6-248, 25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7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Гимн Христу (Фил. 2. 5-11)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Гимн Христу в контексте Фил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Гипотеза 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павлово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роисхождении гимн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труктура и догматическое содержание гимн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Гимн Христу (Фил. 2. 5-11) в оценке Р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Шнакенбург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Д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анн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стихам; Апостол 112-11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стихи Фи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епринт: М., 1892. М.: Правило веры, 1998. Толкование соответствующих стихов Фи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Дж. Д. Единство и многообразие в Новом Завете: Исследование природы первоначального христианства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БИ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. ап. Андрея, 1997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). С. 173-175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Шнакенбург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Р. Новозаветна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III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Гл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IV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М.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аолин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, 2000. С. 89-100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8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Кол.). Гл. 1-2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ак одна из вершин богословия ап. Павла. Утверждение божества Христ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2. «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ка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ресь». Характер лжеучения и полемика с ним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связь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и полемики с ересью в Кол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Кол. 1. 24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; Апостол 122-123, 125-13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на соответствующие главы Кол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9-26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епринт: М., 1892. М.: Правило веры, 1998. Толкование соответствующих глав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29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Кол. 3-4. Послание ап. Павла к Филимону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)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Новая жизнь во Христе и христианская этик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«Домашний кодекс» Кол. Традиционное и новое в наставлениях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Связь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Отношение ап. Павла к институту рабства в контексте его взаимоотношений с Филимоном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Онисимо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Знач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для решения вопроса о составлении корпуса посланий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институту рабства и его богословские основания (на основани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7,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)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Послание к Филимону». Комментарии к соответствующим главам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23, 132-13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; Толковая Библия. Толкования на соответствующие главы К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1-255, 265-267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,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на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оответствующи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глав Кол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. Послания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к Филимону, к Евреям. Репринт: М., 1895. М.: Правило веры, 1998. Толкование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0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). Учение о Церкви и спасени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возникновения, характер и назнач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Связь с Ко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Соединение всего земного и небесного под главою Христом – открытая ныне тайна Божественной воли. Использование понятия тайны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Примирение иудеев и язычников в Церкви – Теле Христово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и свойства Церкв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разы Церкв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, их использование в других книгах Нового заве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135-14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C714FE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</w:t>
      </w:r>
      <w:r w:rsidR="00B052F3"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="00B052F3"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="00B052F3"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="00B052F3" w:rsidRPr="0060301E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="00B052F3" w:rsidRPr="0060301E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1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Идея подражания Богу, ее смысл и исток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Хождение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ете. Истоки образов света и тьмы, их использование в других книгах Нового Заве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Брачный союз мужа и жены по образу Христа и Церкви. Связь с догматическим учение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Сопоставление учения о брак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с учение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7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Облечение в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сеоруж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Божие. Истоки образности, ее применение в других посланиях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Учение о браке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5 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Кор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7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35-143; 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71-29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2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(Первое и Второе к Тимофею, к Титу; далее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, Тит) послания ап. Павла. Словоупотребление и догматическое учен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Словоупотребление Пастырских посланий. Особенности лексики и фразеологи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Учение Пастырских посланий о Боге и Христ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Учение о благодати Божие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Употребление слова «Спаситель» в Новом Завет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постол 145-170; Толковая Библия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астырские послания. Репринт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.в.д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 М.: Правило веры, 1995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послания ап. Павла. Догматическое учение. Лжеучения по Пастырским послания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Учение о Церкв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Учение 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огодухновенности</w:t>
      </w:r>
      <w:proofErr w:type="spellEnd"/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. Писа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Эсхатология Пастырских послани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Лжеучения, обличаемые в Пастырских посланиях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Содержание лжеучений и облик лжеучителей, обличаемых в Пастырских посланиях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на Пастырские послания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4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Пастырские послания ап. Павла. Учение посланий о церковной иерархии.  Нравственное учение послан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астырские послания о церковной иерархии. Степени священства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служителей и требования к ним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Нравственное учение пастырских посланий. Тема страданий и гонени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о сравнению с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Ти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и Ти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Церковная иерархия в Пастырских посланиях и прочих книгах Нового Заве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Ти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Тит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на Пастырские послания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5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Послание к Евреям (дале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). Гл. 1-2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Сын Божий – Посредник божественного Откровения, участник творения, Искупитель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Сын Божий – превыше ангелов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Предназначение человек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Сострадательное воплощение Сына Бож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Сопоставление учения о божестве Христа в Фил., Кол. и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1-222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77-480, 484-48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я к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Репринт: М., 1895. М.: Правило веры, 1998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А.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ящ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Богословие Послания к Евреям (дале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). С. 23-38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6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вр. 3. 1 - 4. 13.         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осланник и Первосвященник. Христос и Моисе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Христианская жизнь как новый Исход. Вхождение в покой Божи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библейской экзегезы в отрывке 3. 7 – 4. 13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Особенности восприятия священной истории и толкован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я в отрывке Евр. 3. 7 – 4. 13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2-22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20-22, 38-42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7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вр. 4. 14 – 6. 20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Способность сострадать людям в их немощах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Богом – условия подлинного  первосвященнического служения. Христос – истинный Первосвященник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Предельное проявление человечества Христа в Его страданиях. Экзегетическая и догматическая проблема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 5. 7-9. 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Необратимые последствия отступничества. Экзегетическая и догматическая проблема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 6. 4-6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Авраам – образец веры, проявляющейся в терпении. Клятва Бога, закрепляющая обетование Авраам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Толкован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 5.7-9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полнительная: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8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вр. 7-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ервосвященник по чину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как прообраз Хрис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ервосвященства по чину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о священством по чину Лев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Новые священно-исторические реалии, связанные с новым чином первосвященства: новый закон, Новый Завет, новое место и вещество жертвоприношения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Христос – Первосвященник Нового Завета, совершающий служение в небесной скини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 Ветхого Завета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межзаветно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удейской письменност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Понятие «Новый Завет»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-48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42-58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39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 Евр. 9. 1 - 10. 18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Устройство ветхозаветной скинии и его связь с жертвой Христа. Проблема несоответствия описания скинии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 ветхозаветным текста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Ветхозаветное богослужение Дня Очищения – прообраз жертвы Христовой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Заключение Завета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ина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– прообраз Нового Завета, установленного жертвой Христово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Превосходство совершенной жертвы Христовой над ветхозаветными жертвами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5. Смысл ветхозаветного жертвенного куль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Ветхозаветное богослужение Дня Очищения  и ег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образовательно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значение в богословии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-22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7-48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58-69, 80-84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0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вр. 10. 19 - 11. 40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Необратимые последствия отпадения от веры. Более строгий характер новозаветных наказаний по сравнению с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етхозаветным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Эсхатологические мотивы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 Связь эсхатологии и жесткого характера увещаний посла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Вера как основная христианская добродетель. Понимание веры в Евр. в сравнении с ее пониманием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Вера и терпение. Ветхозаветные святые как образец веры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Христианская жизнь как странств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5. Воздаяние как мотивирующий верующего фактор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Понимание веры в Евр. в сравнении с ее пониманием в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>полнительная: Сорокин 488-491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1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вр. 12-13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как высший образец христианского подвиг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Значение наказания от Бога в жизни верующего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Образы Церкви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Христианская жизнь как жертва Бог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8-49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88-90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Раздел 3.</w:t>
      </w:r>
      <w:r w:rsidR="00B052F3"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Соборные посла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2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Значение искушений в жизни верующего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Молитва в жизни верующего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Бедность и богатство, отношение к мир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Подлинная и ложная мудрость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араллели между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учением Христа, отраженным в Евангелии от Матфе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-177, 17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7-499, 502-505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Да придет Царств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е: Сборник статей. Париж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3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ероучительное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одержание и соотношение с корпусом посланий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Понимание закона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в сравнении с пониманием закона у ап. Павл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веры и дел п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в сравнении с их соотношением по ап. Павл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Соотнош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р. Оценка гипотез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а)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с сравнении с Евр., Рим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3-50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Да придет Царствие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вое. Сборник статей. Париж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4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1-2. 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– Агнец, предназначенный прежде создания мира, страдающий Отрок Господень, краеугольный Камень Церкви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Экклези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Христиане как царственное священство и новый народ Божий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Использование Ветхого Завета в богослови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Ветхозаветные корн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88-189, 194-195, 198-200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10-512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5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3-5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Наставления супругам и пастырям, их сопоставление с посланиями ап. Павл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Значение страданий и гонений в жизни христиан. Отношение христиан к миру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Схождение Христа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ад. Связь с потопом и таинством Крещения. Толков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3. 18-22; 4. 6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3. 18-22; 4. 6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89-190, 195-198, 200-201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полнител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>ьная: Сорокин 508-510, 512-516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6.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уд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Христианская жизнь и ее высшая цель – причастие Божескому естеству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Свидетельство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о Преображении. Сопоставление со свидетельством евангелистов-синоптиков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Лжеучения и лжеучител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Иуд. Текстуальная близость посланий и проблема взаимного влияния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3. Эсхатолог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Сопоставление с другими книгами Нового Завет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4. Использование апокрифических памятников в Иуд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Перекличк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с другими книгами Нового Завета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Рим. Второе послание ап. Петра. Послание Иуды»; Апостол 201-203, 210-213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Иуд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на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Пе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 Иуд.</w:t>
      </w:r>
    </w:p>
    <w:p w:rsidR="00CC02B2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>518-520.</w:t>
      </w:r>
    </w:p>
    <w:p w:rsidR="00C714FE" w:rsidRPr="0060301E" w:rsidRDefault="00C714FE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7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и Евангелие от Иоанна – общность и различие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богослов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– хождение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вете,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огосыновство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, пребывание в любви Божией, победа над миро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3.Эсхатология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Учение об антихристе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4. Полемика с лжеучениями в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Черты богословского своеобразия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по сравнению с четвертым Евангелием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Учение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об антихристе в сравнении с эсхатологической речью Иисуса Христа и учением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2Фес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о «человеке греха»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4-206, 21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1 Ин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66-469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Гондецки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С. Писания Иоанна. М., 2005. С. 82-95.</w:t>
      </w:r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b/>
          <w:sz w:val="24"/>
          <w:szCs w:val="24"/>
          <w:lang w:eastAsia="ru-RU"/>
        </w:rPr>
        <w:t>Тема 48</w:t>
      </w:r>
      <w:r w:rsidRPr="0060301E">
        <w:rPr>
          <w:rFonts w:ascii="Times New Roman" w:hAnsi="Times New Roman" w:cs="Times New Roman"/>
          <w:sz w:val="24"/>
          <w:szCs w:val="24"/>
          <w:lang w:eastAsia="ru-RU"/>
        </w:rPr>
        <w:t>. 2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3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1. Черты общности и различия 2-3 Ин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с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четвертым Евангелием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1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2. Лжеучения и церковные нестроения по 2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3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3. Проблема церковного общения. Позиции Старц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нна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Гипотезы о мотивах действий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Доклад: Проблема церковного общения по 2-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3И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Позиции Старц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нна и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веркий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Разделы «Второе Соборное Послание святого апостол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нна», «Третье Соборное Послание святого апостола Иоанна»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5-206, 217-218;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. Толкования на 2-3 Ин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2-3</w:t>
      </w:r>
      <w:proofErr w:type="gramStart"/>
      <w:r w:rsidRPr="0060301E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60301E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F95CC9" w:rsidRPr="0060301E" w:rsidRDefault="00B052F3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0301E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, 469-472</w:t>
      </w:r>
      <w:r w:rsidR="00C714FE">
        <w:rPr>
          <w:rFonts w:ascii="Times New Roman" w:hAnsi="Times New Roman" w:cs="Times New Roman"/>
          <w:sz w:val="24"/>
          <w:szCs w:val="24"/>
          <w:lang w:eastAsia="ru-RU"/>
        </w:rPr>
        <w:t>.</w:t>
      </w:r>
      <w:bookmarkStart w:id="97" w:name="_GoBack"/>
      <w:bookmarkEnd w:id="97"/>
    </w:p>
    <w:p w:rsidR="00CC02B2" w:rsidRPr="0060301E" w:rsidRDefault="00CC02B2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3B1771" w:rsidRPr="0060301E" w:rsidRDefault="003B1771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8" w:name="_Toc486874620"/>
      <w:r w:rsidRPr="0060301E">
        <w:rPr>
          <w:rFonts w:cs="Times New Roman"/>
          <w:sz w:val="24"/>
          <w:szCs w:val="24"/>
        </w:rPr>
        <w:t xml:space="preserve">Методическое обеспечение для самостоятельной работы </w:t>
      </w:r>
      <w:proofErr w:type="gramStart"/>
      <w:r w:rsidRPr="0060301E">
        <w:rPr>
          <w:rFonts w:cs="Times New Roman"/>
          <w:sz w:val="24"/>
          <w:szCs w:val="24"/>
        </w:rPr>
        <w:t>обучающихся</w:t>
      </w:r>
      <w:bookmarkEnd w:id="92"/>
      <w:bookmarkEnd w:id="93"/>
      <w:bookmarkEnd w:id="98"/>
      <w:proofErr w:type="gramEnd"/>
      <w:r w:rsidRPr="0060301E">
        <w:rPr>
          <w:rFonts w:cs="Times New Roman"/>
          <w:sz w:val="24"/>
          <w:szCs w:val="24"/>
        </w:rPr>
        <w:t xml:space="preserve"> 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9" w:name="_Toc474339165"/>
      <w:r w:rsidRPr="0060301E">
        <w:rPr>
          <w:rFonts w:ascii="Times New Roman" w:hAnsi="Times New Roman" w:cs="Times New Roman"/>
          <w:sz w:val="24"/>
          <w:szCs w:val="24"/>
        </w:rPr>
        <w:t>- Планами учебных занятий</w:t>
      </w:r>
      <w:bookmarkEnd w:id="99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60301E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60301E">
        <w:rPr>
          <w:rFonts w:ascii="Times New Roman" w:hAnsi="Times New Roman" w:cs="Times New Roman"/>
          <w:sz w:val="24"/>
          <w:szCs w:val="24"/>
        </w:rPr>
        <w:t>)</w:t>
      </w:r>
    </w:p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040" w:rsidRPr="0060301E" w:rsidRDefault="006B104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0" w:name="_Toc473664507"/>
      <w:bookmarkStart w:id="101" w:name="_Toc473718085"/>
      <w:bookmarkStart w:id="102" w:name="_Toc474158832"/>
      <w:bookmarkStart w:id="103" w:name="_Toc474326343"/>
      <w:bookmarkStart w:id="104" w:name="_Toc474334629"/>
      <w:bookmarkStart w:id="105" w:name="_Toc486874621"/>
      <w:r w:rsidRPr="0060301E">
        <w:rPr>
          <w:rFonts w:cs="Times New Roman"/>
          <w:sz w:val="24"/>
          <w:szCs w:val="24"/>
        </w:rPr>
        <w:t>Фонд оценочных средств</w:t>
      </w:r>
      <w:bookmarkEnd w:id="100"/>
      <w:bookmarkEnd w:id="101"/>
      <w:bookmarkEnd w:id="102"/>
      <w:bookmarkEnd w:id="103"/>
      <w:bookmarkEnd w:id="104"/>
      <w:bookmarkEnd w:id="105"/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6" w:name="_Toc473664508"/>
      <w:bookmarkStart w:id="107" w:name="_Toc473718086"/>
      <w:bookmarkStart w:id="108" w:name="_Toc474158833"/>
      <w:bookmarkStart w:id="109" w:name="_Toc474326344"/>
      <w:bookmarkStart w:id="110" w:name="_Toc474334630"/>
      <w:r w:rsidRPr="0060301E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0301E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60301E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1" w:name="_Toc473664509"/>
      <w:bookmarkStart w:id="112" w:name="_Toc473718087"/>
      <w:bookmarkStart w:id="113" w:name="_Toc474158834"/>
      <w:bookmarkStart w:id="114" w:name="_Toc474326345"/>
      <w:bookmarkStart w:id="115" w:name="_Toc474334631"/>
      <w:r w:rsidRPr="0060301E">
        <w:rPr>
          <w:rFonts w:ascii="Times New Roman" w:hAnsi="Times New Roman" w:cs="Times New Roman"/>
          <w:sz w:val="24"/>
          <w:szCs w:val="24"/>
        </w:rPr>
        <w:t>Показатели оценивания поэтапного освоения компетенции</w:t>
      </w:r>
      <w:bookmarkEnd w:id="111"/>
      <w:bookmarkEnd w:id="112"/>
      <w:bookmarkEnd w:id="113"/>
      <w:bookmarkEnd w:id="114"/>
      <w:bookmarkEnd w:id="115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3C1D14">
        <w:rPr>
          <w:rFonts w:ascii="Times New Roman" w:hAnsi="Times New Roman" w:cs="Times New Roman"/>
          <w:sz w:val="24"/>
          <w:szCs w:val="24"/>
        </w:rPr>
        <w:t>ому этапу освоения компетенции.</w:t>
      </w:r>
    </w:p>
    <w:p w:rsidR="003B1771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6" w:name="_Toc474158836"/>
      <w:bookmarkStart w:id="117" w:name="_Toc474326346"/>
      <w:bookmarkStart w:id="118" w:name="_Toc474334632"/>
      <w:r w:rsidRPr="0060301E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r w:rsidR="00A24FE4" w:rsidRPr="006030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bookmarkStart w:id="119" w:name="_Toc474158839"/>
      <w:bookmarkStart w:id="120" w:name="_Toc474326347"/>
      <w:bookmarkStart w:id="121" w:name="_Toc474334633"/>
      <w:proofErr w:type="spellStart"/>
      <w:r w:rsidRPr="0060301E">
        <w:t>Деян</w:t>
      </w:r>
      <w:proofErr w:type="spellEnd"/>
      <w:r w:rsidRPr="0060301E">
        <w:t>. как творение евангелиста Луки. Основные богословские идеи книги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ервый период апостольского века по </w:t>
      </w:r>
      <w:proofErr w:type="spellStart"/>
      <w:r w:rsidRPr="0060301E">
        <w:t>Деян</w:t>
      </w:r>
      <w:proofErr w:type="spellEnd"/>
      <w:r w:rsidRPr="0060301E">
        <w:t xml:space="preserve">. Жизнь иерусалимской общины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торой период апостольского века по </w:t>
      </w:r>
      <w:proofErr w:type="spellStart"/>
      <w:r w:rsidRPr="0060301E">
        <w:t>Деян</w:t>
      </w:r>
      <w:proofErr w:type="spellEnd"/>
      <w:r w:rsidRPr="0060301E">
        <w:t xml:space="preserve">. Распространение христианского </w:t>
      </w:r>
      <w:proofErr w:type="spellStart"/>
      <w:r w:rsidRPr="0060301E">
        <w:t>благовестия</w:t>
      </w:r>
      <w:proofErr w:type="spellEnd"/>
      <w:r w:rsidRPr="0060301E">
        <w:t xml:space="preserve"> за пределы Иерусалима и Иудеи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ервое </w:t>
      </w:r>
      <w:proofErr w:type="spellStart"/>
      <w:r w:rsidRPr="0060301E">
        <w:t>благовестническое</w:t>
      </w:r>
      <w:proofErr w:type="spellEnd"/>
      <w:r w:rsidRPr="0060301E">
        <w:t xml:space="preserve"> путешествие ап. Павла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Апостольский собор. Причины его созыва и его решения. Датировка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торое </w:t>
      </w:r>
      <w:proofErr w:type="spellStart"/>
      <w:r w:rsidRPr="0060301E">
        <w:t>благовестническое</w:t>
      </w:r>
      <w:proofErr w:type="spellEnd"/>
      <w:r w:rsidRPr="0060301E">
        <w:t xml:space="preserve"> путешествие ап. Павла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Третье </w:t>
      </w:r>
      <w:proofErr w:type="spellStart"/>
      <w:r w:rsidRPr="0060301E">
        <w:t>благовестническое</w:t>
      </w:r>
      <w:proofErr w:type="spellEnd"/>
      <w:r w:rsidRPr="0060301E">
        <w:t xml:space="preserve"> путешествие ап. Павла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lastRenderedPageBreak/>
        <w:t xml:space="preserve">Заключение ап. Павла в узы. Пребывание в </w:t>
      </w:r>
      <w:proofErr w:type="spellStart"/>
      <w:r w:rsidRPr="0060301E">
        <w:t>Кесарии</w:t>
      </w:r>
      <w:proofErr w:type="spellEnd"/>
      <w:r w:rsidRPr="0060301E">
        <w:t>. Путешествие в Рим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щая характеристика 1 и </w:t>
      </w:r>
      <w:proofErr w:type="spellStart"/>
      <w:r w:rsidRPr="0060301E">
        <w:t>2Фесс</w:t>
      </w:r>
      <w:proofErr w:type="spellEnd"/>
      <w:r w:rsidRPr="0060301E">
        <w:t>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Эсхатология 1 и </w:t>
      </w:r>
      <w:proofErr w:type="spellStart"/>
      <w:r w:rsidRPr="0060301E">
        <w:t>2Фесс</w:t>
      </w:r>
      <w:proofErr w:type="spellEnd"/>
      <w:r w:rsidRPr="0060301E">
        <w:t xml:space="preserve">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Разделения внутри коринфской общины. Содержание и сущность апостольского служения (</w:t>
      </w:r>
      <w:proofErr w:type="spellStart"/>
      <w:r w:rsidRPr="0060301E">
        <w:t>1Кор.1</w:t>
      </w:r>
      <w:proofErr w:type="spellEnd"/>
      <w:r w:rsidRPr="0060301E">
        <w:t>-4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Брак и телесная чистота по </w:t>
      </w:r>
      <w:proofErr w:type="spellStart"/>
      <w:r w:rsidRPr="0060301E">
        <w:t>1Кор</w:t>
      </w:r>
      <w:proofErr w:type="spellEnd"/>
      <w:r w:rsidRPr="0060301E">
        <w:t>. Суды между коринфянами (</w:t>
      </w:r>
      <w:proofErr w:type="spellStart"/>
      <w:r w:rsidRPr="0060301E">
        <w:t>1Кор.5</w:t>
      </w:r>
      <w:proofErr w:type="spellEnd"/>
      <w:r w:rsidRPr="0060301E">
        <w:t>-7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роблема </w:t>
      </w:r>
      <w:proofErr w:type="spellStart"/>
      <w:r w:rsidRPr="0060301E">
        <w:t>идоложертвенного</w:t>
      </w:r>
      <w:proofErr w:type="spellEnd"/>
      <w:r w:rsidRPr="0060301E">
        <w:t xml:space="preserve"> (</w:t>
      </w:r>
      <w:proofErr w:type="spellStart"/>
      <w:r w:rsidRPr="0060301E">
        <w:t>1Кор.8</w:t>
      </w:r>
      <w:proofErr w:type="spellEnd"/>
      <w:r w:rsidRPr="0060301E">
        <w:t>-10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Порядок на богослужебных собраниях. Духовные дарования (</w:t>
      </w:r>
      <w:proofErr w:type="spellStart"/>
      <w:r w:rsidRPr="0060301E">
        <w:t>1Кор.11</w:t>
      </w:r>
      <w:proofErr w:type="spellEnd"/>
      <w:r w:rsidRPr="0060301E">
        <w:t>-14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оскресение мертвых по </w:t>
      </w:r>
      <w:proofErr w:type="spellStart"/>
      <w:r w:rsidRPr="0060301E">
        <w:t>1Кор.15</w:t>
      </w:r>
      <w:proofErr w:type="spellEnd"/>
      <w:r w:rsidRPr="0060301E">
        <w:t>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стоятельства написания </w:t>
      </w:r>
      <w:proofErr w:type="spellStart"/>
      <w:r w:rsidRPr="0060301E">
        <w:t>2Кор</w:t>
      </w:r>
      <w:proofErr w:type="spellEnd"/>
      <w:r w:rsidRPr="0060301E">
        <w:t>. Т.н. «коринфская смута»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заимоотношения ап Павла и коринфян по </w:t>
      </w:r>
      <w:proofErr w:type="spellStart"/>
      <w:r w:rsidRPr="0060301E">
        <w:t>2Кор.1</w:t>
      </w:r>
      <w:proofErr w:type="spellEnd"/>
      <w:r w:rsidRPr="0060301E">
        <w:t>-2 и 7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Апостольское служение по </w:t>
      </w:r>
      <w:proofErr w:type="spellStart"/>
      <w:r w:rsidRPr="0060301E">
        <w:t>2Кор.3</w:t>
      </w:r>
      <w:proofErr w:type="spellEnd"/>
      <w:r w:rsidRPr="0060301E">
        <w:t>-5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Сбор сре</w:t>
      </w:r>
      <w:proofErr w:type="gramStart"/>
      <w:r w:rsidRPr="0060301E">
        <w:t>дств дл</w:t>
      </w:r>
      <w:proofErr w:type="gramEnd"/>
      <w:r w:rsidRPr="0060301E">
        <w:t>я Иерусалимской церкви (</w:t>
      </w:r>
      <w:proofErr w:type="spellStart"/>
      <w:r w:rsidRPr="0060301E">
        <w:t>1Кор.16.1</w:t>
      </w:r>
      <w:proofErr w:type="spellEnd"/>
      <w:r w:rsidRPr="0060301E">
        <w:t xml:space="preserve">-4; </w:t>
      </w:r>
      <w:proofErr w:type="spellStart"/>
      <w:r w:rsidRPr="0060301E">
        <w:t>2Кор.8</w:t>
      </w:r>
      <w:proofErr w:type="spellEnd"/>
      <w:r w:rsidRPr="0060301E">
        <w:t xml:space="preserve">-9; </w:t>
      </w:r>
      <w:proofErr w:type="spellStart"/>
      <w:r w:rsidRPr="0060301E">
        <w:t>Рим.15.25</w:t>
      </w:r>
      <w:proofErr w:type="spellEnd"/>
      <w:r w:rsidRPr="0060301E">
        <w:t>-27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60301E">
        <w:t>Автоапология</w:t>
      </w:r>
      <w:proofErr w:type="spellEnd"/>
      <w:r w:rsidRPr="0060301E">
        <w:t xml:space="preserve"> ап. Павла по </w:t>
      </w:r>
      <w:proofErr w:type="spellStart"/>
      <w:r w:rsidRPr="0060301E">
        <w:t>2Кор.10</w:t>
      </w:r>
      <w:proofErr w:type="spellEnd"/>
      <w:r w:rsidRPr="0060301E">
        <w:t xml:space="preserve">-13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Всеобщность греха. Виновность иудеев и язычников (</w:t>
      </w:r>
      <w:proofErr w:type="spellStart"/>
      <w:r w:rsidRPr="0060301E">
        <w:t>Рим.1.18</w:t>
      </w:r>
      <w:proofErr w:type="spellEnd"/>
      <w:r w:rsidRPr="0060301E">
        <w:t>-3.18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Оправдание верою во Христа. Пример Авраама. Значение закона (</w:t>
      </w:r>
      <w:proofErr w:type="spellStart"/>
      <w:r w:rsidRPr="0060301E">
        <w:t>Рим.3.19</w:t>
      </w:r>
      <w:proofErr w:type="spellEnd"/>
      <w:r w:rsidRPr="0060301E">
        <w:t>-4.25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Христос – Новый Адам. Христианское крещение как </w:t>
      </w:r>
      <w:proofErr w:type="spellStart"/>
      <w:r w:rsidRPr="0060301E">
        <w:t>спогребение</w:t>
      </w:r>
      <w:proofErr w:type="spellEnd"/>
      <w:r w:rsidRPr="0060301E">
        <w:t xml:space="preserve"> Христу (</w:t>
      </w:r>
      <w:proofErr w:type="spellStart"/>
      <w:r w:rsidRPr="0060301E">
        <w:t>Рим.5</w:t>
      </w:r>
      <w:proofErr w:type="spellEnd"/>
      <w:r w:rsidRPr="0060301E">
        <w:t xml:space="preserve">-6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реодоление власти плоти в даре </w:t>
      </w:r>
      <w:proofErr w:type="spellStart"/>
      <w:r w:rsidRPr="0060301E">
        <w:t>Св</w:t>
      </w:r>
      <w:proofErr w:type="gramStart"/>
      <w:r w:rsidRPr="0060301E">
        <w:t>.Д</w:t>
      </w:r>
      <w:proofErr w:type="gramEnd"/>
      <w:r w:rsidRPr="0060301E">
        <w:t>уха</w:t>
      </w:r>
      <w:proofErr w:type="spellEnd"/>
      <w:r w:rsidRPr="0060301E">
        <w:t>. Усыновление верующих Богу (</w:t>
      </w:r>
      <w:proofErr w:type="spellStart"/>
      <w:r w:rsidRPr="0060301E">
        <w:t>Рим.7</w:t>
      </w:r>
      <w:proofErr w:type="spellEnd"/>
      <w:r w:rsidRPr="0060301E">
        <w:t xml:space="preserve">-8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Иудеи и язычники в замысле спасения и священной истории (</w:t>
      </w:r>
      <w:proofErr w:type="spellStart"/>
      <w:r w:rsidRPr="0060301E">
        <w:t>Рим.9</w:t>
      </w:r>
      <w:proofErr w:type="spellEnd"/>
      <w:r w:rsidRPr="0060301E">
        <w:t>-11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сновные идеи нравственно-увещательного раздела Рим (12.1-15.13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Защита Павлом своего апостольского достоинства по </w:t>
      </w:r>
      <w:proofErr w:type="spellStart"/>
      <w:r w:rsidRPr="0060301E">
        <w:t>Гал</w:t>
      </w:r>
      <w:proofErr w:type="spellEnd"/>
      <w:r w:rsidRPr="0060301E">
        <w:t>. (гл. 1-2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зор догматических идей </w:t>
      </w:r>
      <w:proofErr w:type="spellStart"/>
      <w:r w:rsidRPr="0060301E">
        <w:t>Гал</w:t>
      </w:r>
      <w:proofErr w:type="spellEnd"/>
      <w:r w:rsidRPr="0060301E">
        <w:t>.: закон и вера, единство во Христе и усыновление спасаемых Богу (</w:t>
      </w:r>
      <w:proofErr w:type="spellStart"/>
      <w:r w:rsidRPr="0060301E">
        <w:t>Гал.2.15</w:t>
      </w:r>
      <w:proofErr w:type="spellEnd"/>
      <w:r w:rsidRPr="0060301E">
        <w:t>-4.20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Христианская свобода по </w:t>
      </w:r>
      <w:proofErr w:type="spellStart"/>
      <w:r w:rsidRPr="0060301E">
        <w:t>Гал</w:t>
      </w:r>
      <w:proofErr w:type="spellEnd"/>
      <w:r w:rsidRPr="0060301E">
        <w:t>. Нравственно-аскетическое учение послания (</w:t>
      </w:r>
      <w:proofErr w:type="spellStart"/>
      <w:r w:rsidRPr="0060301E">
        <w:t>Гал.4.21</w:t>
      </w:r>
      <w:proofErr w:type="spellEnd"/>
      <w:r w:rsidRPr="0060301E">
        <w:t>-6.18)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ремя и обстоятельства написания послания ап. Павла к </w:t>
      </w:r>
      <w:proofErr w:type="spellStart"/>
      <w:r w:rsidRPr="0060301E">
        <w:t>Филиппийцам</w:t>
      </w:r>
      <w:proofErr w:type="spellEnd"/>
      <w:r w:rsidRPr="0060301E">
        <w:t xml:space="preserve">. Обзор содержания послания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Гимн Христу из Послания ап. Павла к </w:t>
      </w:r>
      <w:proofErr w:type="spellStart"/>
      <w:r w:rsidRPr="0060301E">
        <w:t>Филиппийцам</w:t>
      </w:r>
      <w:proofErr w:type="spellEnd"/>
      <w:r w:rsidRPr="0060301E">
        <w:t xml:space="preserve"> (2.6-11). Гипотезы о его происхождении. Его структура и богословие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Богословие Кол. </w:t>
      </w:r>
      <w:proofErr w:type="spellStart"/>
      <w:r w:rsidRPr="0060301E">
        <w:t>Христология</w:t>
      </w:r>
      <w:proofErr w:type="spellEnd"/>
      <w:r w:rsidRPr="0060301E">
        <w:t xml:space="preserve"> и обличение ереси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Богословие </w:t>
      </w:r>
      <w:proofErr w:type="spellStart"/>
      <w:r w:rsidRPr="0060301E">
        <w:t>Еф</w:t>
      </w:r>
      <w:proofErr w:type="spellEnd"/>
      <w:r w:rsidRPr="0060301E">
        <w:t xml:space="preserve">. </w:t>
      </w:r>
      <w:proofErr w:type="spellStart"/>
      <w:r w:rsidRPr="0060301E">
        <w:t>Христология</w:t>
      </w:r>
      <w:proofErr w:type="spellEnd"/>
      <w:r w:rsidRPr="0060301E">
        <w:t xml:space="preserve"> и </w:t>
      </w:r>
      <w:proofErr w:type="spellStart"/>
      <w:r w:rsidRPr="0060301E">
        <w:t>экклезиология</w:t>
      </w:r>
      <w:proofErr w:type="spellEnd"/>
      <w:r w:rsidRPr="0060301E">
        <w:t xml:space="preserve">. Образы Церкви в </w:t>
      </w:r>
      <w:proofErr w:type="spellStart"/>
      <w:r w:rsidRPr="0060301E">
        <w:t>Еф</w:t>
      </w:r>
      <w:proofErr w:type="spellEnd"/>
      <w:r w:rsidRPr="0060301E">
        <w:t xml:space="preserve">. Иудеи и язычники в Церкви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сновные идеи нравственно-увещательного раздела </w:t>
      </w:r>
      <w:proofErr w:type="spellStart"/>
      <w:r w:rsidRPr="0060301E">
        <w:t>Еф</w:t>
      </w:r>
      <w:proofErr w:type="spellEnd"/>
      <w:r w:rsidRPr="0060301E">
        <w:t xml:space="preserve"> (4.1-6.24). Учение о браке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ослание ап. Павла к Филимону. Связь с Кол. Отношение к институту рабства в </w:t>
      </w:r>
      <w:proofErr w:type="spellStart"/>
      <w:r w:rsidRPr="0060301E">
        <w:t>Филим</w:t>
      </w:r>
      <w:proofErr w:type="spellEnd"/>
      <w:r w:rsidRPr="0060301E">
        <w:t xml:space="preserve"> (в сравнении с </w:t>
      </w:r>
      <w:proofErr w:type="spellStart"/>
      <w:r w:rsidRPr="0060301E">
        <w:t>1Кор.7.20</w:t>
      </w:r>
      <w:proofErr w:type="spellEnd"/>
      <w:r w:rsidRPr="0060301E">
        <w:t xml:space="preserve">-24, </w:t>
      </w:r>
      <w:proofErr w:type="spellStart"/>
      <w:r w:rsidRPr="0060301E">
        <w:t>Кол.3.22</w:t>
      </w:r>
      <w:proofErr w:type="spellEnd"/>
      <w:r w:rsidRPr="0060301E">
        <w:t xml:space="preserve">-25 и </w:t>
      </w:r>
      <w:proofErr w:type="spellStart"/>
      <w:r w:rsidRPr="0060301E">
        <w:t>Еф.6.5</w:t>
      </w:r>
      <w:proofErr w:type="spellEnd"/>
      <w:r w:rsidRPr="0060301E">
        <w:t xml:space="preserve">-8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Пастырские послания ап. Павла (1-</w:t>
      </w:r>
      <w:proofErr w:type="spellStart"/>
      <w:r w:rsidRPr="0060301E">
        <w:t>2Тим</w:t>
      </w:r>
      <w:proofErr w:type="spellEnd"/>
      <w:r w:rsidRPr="0060301E">
        <w:t xml:space="preserve">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60301E">
        <w:t>Поставление</w:t>
      </w:r>
      <w:proofErr w:type="spellEnd"/>
      <w:r w:rsidRPr="0060301E"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gramStart"/>
      <w:r w:rsidRPr="0060301E"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Сын Божий – Посредник божественного Откровения, участник Творения, Искупитель. Его отношение к Отцу, ангелам и человечеству (</w:t>
      </w:r>
      <w:proofErr w:type="spellStart"/>
      <w:r w:rsidRPr="0060301E">
        <w:t>Евр.1</w:t>
      </w:r>
      <w:proofErr w:type="spellEnd"/>
      <w:r w:rsidRPr="0060301E">
        <w:t xml:space="preserve">-2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lastRenderedPageBreak/>
        <w:t>Христос и Моисей. Странствование в пустыне и вхождение в субботний покой (</w:t>
      </w:r>
      <w:proofErr w:type="spellStart"/>
      <w:r w:rsidRPr="0060301E">
        <w:t>Евр.3.1</w:t>
      </w:r>
      <w:proofErr w:type="spellEnd"/>
      <w:r w:rsidRPr="0060301E">
        <w:t xml:space="preserve">-4.13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Христос – Первосвященник по чину </w:t>
      </w:r>
      <w:proofErr w:type="spellStart"/>
      <w:r w:rsidRPr="0060301E">
        <w:t>Мелхиседека</w:t>
      </w:r>
      <w:proofErr w:type="spellEnd"/>
      <w:r w:rsidRPr="0060301E">
        <w:t>. Ветхий и Новый Завет (</w:t>
      </w:r>
      <w:proofErr w:type="spellStart"/>
      <w:r w:rsidRPr="0060301E">
        <w:t>Евр.4.14</w:t>
      </w:r>
      <w:proofErr w:type="spellEnd"/>
      <w:r w:rsidRPr="0060301E">
        <w:t xml:space="preserve">-8.13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Жертва Христова и ветхозаветный жертвенный культ (</w:t>
      </w:r>
      <w:proofErr w:type="spellStart"/>
      <w:r w:rsidRPr="0060301E">
        <w:t>Евр.9.1</w:t>
      </w:r>
      <w:proofErr w:type="spellEnd"/>
      <w:r w:rsidRPr="0060301E">
        <w:t xml:space="preserve">-10.18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>Заключительный увещательный раздел</w:t>
      </w:r>
      <w:proofErr w:type="gramStart"/>
      <w:r w:rsidRPr="0060301E">
        <w:t xml:space="preserve"> Е</w:t>
      </w:r>
      <w:proofErr w:type="gramEnd"/>
      <w:r w:rsidRPr="0060301E">
        <w:t xml:space="preserve">вр. (10.19-13.25). Христианская жизнь как подвиг веры, ветхозаветные образцы веры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щий обзор содержания </w:t>
      </w:r>
      <w:proofErr w:type="spellStart"/>
      <w:r w:rsidRPr="0060301E">
        <w:t>Иак</w:t>
      </w:r>
      <w:proofErr w:type="spellEnd"/>
      <w:r w:rsidRPr="0060301E">
        <w:t>. Проблема соотношения веры и дел (</w:t>
      </w:r>
      <w:proofErr w:type="spellStart"/>
      <w:r w:rsidRPr="0060301E">
        <w:t>Иак.2.14</w:t>
      </w:r>
      <w:proofErr w:type="spellEnd"/>
      <w:r w:rsidRPr="0060301E">
        <w:t xml:space="preserve">-26)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щий обзор содержания </w:t>
      </w:r>
      <w:proofErr w:type="spellStart"/>
      <w:r w:rsidRPr="0060301E">
        <w:t>1Пет</w:t>
      </w:r>
      <w:proofErr w:type="spellEnd"/>
      <w:r w:rsidRPr="0060301E">
        <w:t xml:space="preserve">. Учение о Церкви. Христиане – царственное священство (2.1-10). Страдания и гонения по </w:t>
      </w:r>
      <w:proofErr w:type="spellStart"/>
      <w:r w:rsidRPr="0060301E">
        <w:t>1Пет</w:t>
      </w:r>
      <w:proofErr w:type="spellEnd"/>
      <w:r w:rsidRPr="0060301E">
        <w:t xml:space="preserve">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Общий обзор содержания </w:t>
      </w:r>
      <w:proofErr w:type="spellStart"/>
      <w:r w:rsidRPr="0060301E">
        <w:t>2Пет</w:t>
      </w:r>
      <w:proofErr w:type="spellEnd"/>
      <w:r w:rsidRPr="0060301E">
        <w:t>. Обличение лжеучителей (</w:t>
      </w:r>
      <w:proofErr w:type="spellStart"/>
      <w:r w:rsidRPr="0060301E">
        <w:t>гл.2</w:t>
      </w:r>
      <w:proofErr w:type="spellEnd"/>
      <w:r w:rsidRPr="0060301E">
        <w:t>). Эсхатология (</w:t>
      </w:r>
      <w:proofErr w:type="spellStart"/>
      <w:r w:rsidRPr="0060301E">
        <w:t>гл.3</w:t>
      </w:r>
      <w:proofErr w:type="spellEnd"/>
      <w:r w:rsidRPr="0060301E">
        <w:t xml:space="preserve">). Соотношение с </w:t>
      </w:r>
      <w:proofErr w:type="spellStart"/>
      <w:r w:rsidRPr="0060301E">
        <w:t>1Пет</w:t>
      </w:r>
      <w:proofErr w:type="spellEnd"/>
      <w:r w:rsidRPr="0060301E">
        <w:t>. и Иуд.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ервое послание ап. Иоанна. Особенности его формы и стиля. Соотношение с евангелием от Иоанна. Основные мотивы богословия </w:t>
      </w:r>
      <w:proofErr w:type="spellStart"/>
      <w:r w:rsidRPr="0060301E">
        <w:t>1Ин</w:t>
      </w:r>
      <w:proofErr w:type="spellEnd"/>
      <w:r w:rsidRPr="0060301E">
        <w:t xml:space="preserve">. Обличение лжеучителей. Эсхатологическое учение послания. 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Второе и третье послания ап. Иоанна. Черты </w:t>
      </w:r>
      <w:proofErr w:type="spellStart"/>
      <w:r w:rsidRPr="0060301E">
        <w:t>иоанновского</w:t>
      </w:r>
      <w:proofErr w:type="spellEnd"/>
      <w:r w:rsidRPr="0060301E">
        <w:t xml:space="preserve"> стиля и богословия в 2-3</w:t>
      </w:r>
      <w:proofErr w:type="gramStart"/>
      <w:r w:rsidRPr="0060301E">
        <w:t xml:space="preserve"> И</w:t>
      </w:r>
      <w:proofErr w:type="gramEnd"/>
      <w:r w:rsidRPr="0060301E">
        <w:t xml:space="preserve">н. Обличение лжеучителей. </w:t>
      </w:r>
    </w:p>
    <w:p w:rsidR="00A24FE4" w:rsidRPr="0060301E" w:rsidRDefault="00A24FE4" w:rsidP="0060301E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0301E">
        <w:t xml:space="preserve">Послание ап. Иуды. Соотношение с </w:t>
      </w:r>
      <w:proofErr w:type="spellStart"/>
      <w:r w:rsidRPr="0060301E">
        <w:t>2Пет</w:t>
      </w:r>
      <w:proofErr w:type="spellEnd"/>
      <w:r w:rsidRPr="0060301E">
        <w:t xml:space="preserve">. Обличение лжеучителей. Использование апокрифических текстов. </w:t>
      </w:r>
    </w:p>
    <w:p w:rsidR="001A4074" w:rsidRPr="0060301E" w:rsidRDefault="001A4074" w:rsidP="0060301E">
      <w:pPr>
        <w:pStyle w:val="a4"/>
        <w:spacing w:after="120" w:line="276" w:lineRule="auto"/>
        <w:ind w:left="0"/>
        <w:jc w:val="both"/>
      </w:pPr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119"/>
      <w:bookmarkEnd w:id="120"/>
      <w:bookmarkEnd w:id="121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B1040" w:rsidRPr="0060301E" w:rsidRDefault="006B1040" w:rsidP="0060301E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2" w:name="_Toc473664512"/>
      <w:bookmarkStart w:id="123" w:name="_Toc473718090"/>
      <w:bookmarkStart w:id="124" w:name="_Toc474158840"/>
      <w:bookmarkStart w:id="125" w:name="_Toc474326348"/>
      <w:bookmarkStart w:id="126" w:name="_Toc474334634"/>
      <w:r w:rsidRPr="0060301E">
        <w:rPr>
          <w:rFonts w:ascii="Times New Roman" w:hAnsi="Times New Roman" w:cs="Times New Roman"/>
          <w:sz w:val="24"/>
          <w:szCs w:val="24"/>
        </w:rPr>
        <w:t>Критерии оценивания устных опросов</w:t>
      </w:r>
      <w:bookmarkEnd w:id="122"/>
      <w:bookmarkEnd w:id="123"/>
      <w:bookmarkEnd w:id="124"/>
      <w:bookmarkEnd w:id="125"/>
      <w:bookmarkEnd w:id="126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7" w:name="_Toc473664513"/>
      <w:bookmarkStart w:id="128" w:name="_Toc473718091"/>
      <w:r w:rsidRPr="0060301E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1A4074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9" w:name="_Toc474158841"/>
      <w:bookmarkStart w:id="130" w:name="_Toc474326349"/>
      <w:bookmarkStart w:id="131" w:name="_Toc474334635"/>
      <w:r w:rsidRPr="0060301E">
        <w:rPr>
          <w:rFonts w:ascii="Times New Roman" w:hAnsi="Times New Roman" w:cs="Times New Roman"/>
          <w:sz w:val="24"/>
          <w:szCs w:val="24"/>
        </w:rPr>
        <w:t xml:space="preserve">Описание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proofErr w:type="gramEnd"/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0301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bCs/>
          <w:sz w:val="24"/>
          <w:szCs w:val="24"/>
        </w:rPr>
        <w:t xml:space="preserve">-рейтинговой системы оценивания до 40 % оценки возложено на текущий контроль успеваемости и до </w:t>
      </w:r>
      <w:r w:rsidRPr="0060301E">
        <w:rPr>
          <w:rFonts w:ascii="Times New Roman" w:hAnsi="Times New Roman" w:cs="Times New Roman"/>
          <w:bCs/>
          <w:sz w:val="24"/>
          <w:szCs w:val="24"/>
        </w:rPr>
        <w:lastRenderedPageBreak/>
        <w:t>60 % оценки определяется по результатам промежуточной аттестации (зачета или экзамена).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0301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0301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0301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A4074" w:rsidRPr="0060301E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1A4074" w:rsidRPr="0060301E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1A4074" w:rsidRPr="0060301E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1A4074" w:rsidRPr="0060301E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1A4074" w:rsidRPr="0060301E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0301E" w:rsidRDefault="001A4074" w:rsidP="0060301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01E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1A4074" w:rsidRPr="0060301E" w:rsidRDefault="001A4074" w:rsidP="0060301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B1040" w:rsidRPr="0060301E" w:rsidRDefault="006B1040" w:rsidP="0060301E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2" w:name="_Toc473664514"/>
      <w:bookmarkStart w:id="133" w:name="_Toc473718092"/>
      <w:bookmarkStart w:id="134" w:name="_Toc474158842"/>
      <w:bookmarkStart w:id="135" w:name="_Toc474326350"/>
      <w:bookmarkStart w:id="136" w:name="_Toc474334636"/>
      <w:r w:rsidRPr="0060301E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132"/>
      <w:bookmarkEnd w:id="133"/>
      <w:bookmarkEnd w:id="134"/>
      <w:bookmarkEnd w:id="135"/>
      <w:bookmarkEnd w:id="136"/>
      <w:r w:rsidRPr="0060301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 xml:space="preserve">В случае </w:t>
      </w:r>
      <w:r w:rsidRPr="0060301E">
        <w:rPr>
          <w:rFonts w:ascii="Times New Roman" w:hAnsi="Times New Roman" w:cs="Times New Roman"/>
          <w:i/>
          <w:iCs/>
          <w:sz w:val="24"/>
          <w:szCs w:val="24"/>
        </w:rPr>
        <w:t>недифференцированного контроля (в форме зачета)</w:t>
      </w:r>
      <w:r w:rsidRPr="0060301E">
        <w:rPr>
          <w:rFonts w:ascii="Times New Roman" w:hAnsi="Times New Roman" w:cs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>обучающегося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>-рейтинговой системе оценивается 34 баллами.</w:t>
      </w:r>
    </w:p>
    <w:p w:rsidR="006B1040" w:rsidRPr="0060301E" w:rsidRDefault="006B1040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0301E" w:rsidRDefault="00AB68F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7" w:name="_Toc486874622"/>
      <w:r w:rsidRPr="0060301E">
        <w:rPr>
          <w:rFonts w:cs="Times New Roman"/>
          <w:sz w:val="24"/>
          <w:szCs w:val="24"/>
        </w:rPr>
        <w:t>Литература по дисциплине</w:t>
      </w:r>
      <w:bookmarkEnd w:id="137"/>
    </w:p>
    <w:p w:rsidR="001A4074" w:rsidRPr="0060301E" w:rsidRDefault="001A4074" w:rsidP="0060301E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60301E">
        <w:rPr>
          <w:rFonts w:ascii="Times New Roman" w:eastAsiaTheme="minorHAnsi" w:hAnsi="Times New Roman" w:cs="Times New Roman"/>
          <w:sz w:val="24"/>
          <w:szCs w:val="24"/>
        </w:rPr>
        <w:t>Обязательная литература</w:t>
      </w:r>
    </w:p>
    <w:p w:rsidR="001A4074" w:rsidRPr="0060301E" w:rsidRDefault="001A4074" w:rsidP="0060301E">
      <w:pPr>
        <w:pStyle w:val="a9"/>
        <w:numPr>
          <w:ilvl w:val="0"/>
          <w:numId w:val="10"/>
        </w:numPr>
        <w:tabs>
          <w:tab w:val="clear" w:pos="1440"/>
          <w:tab w:val="num" w:pos="0"/>
        </w:tabs>
        <w:spacing w:after="120" w:line="276" w:lineRule="auto"/>
        <w:ind w:left="0" w:firstLine="0"/>
        <w:jc w:val="both"/>
        <w:rPr>
          <w:spacing w:val="-2"/>
          <w:sz w:val="24"/>
          <w:szCs w:val="24"/>
        </w:rPr>
      </w:pPr>
      <w:r w:rsidRPr="0060301E">
        <w:rPr>
          <w:spacing w:val="-2"/>
          <w:sz w:val="24"/>
          <w:szCs w:val="24"/>
        </w:rPr>
        <w:t xml:space="preserve">Апостол: Методическое пособие для семинарских занятий. М.: Изд-во </w:t>
      </w:r>
      <w:proofErr w:type="spellStart"/>
      <w:r w:rsidRPr="0060301E">
        <w:rPr>
          <w:spacing w:val="-2"/>
          <w:sz w:val="24"/>
          <w:szCs w:val="24"/>
        </w:rPr>
        <w:t>ПСТГУ</w:t>
      </w:r>
      <w:proofErr w:type="spellEnd"/>
      <w:r w:rsidRPr="0060301E">
        <w:rPr>
          <w:spacing w:val="-2"/>
          <w:sz w:val="24"/>
          <w:szCs w:val="24"/>
        </w:rPr>
        <w:t>, 2015.</w:t>
      </w:r>
    </w:p>
    <w:p w:rsidR="001A4074" w:rsidRPr="0060301E" w:rsidRDefault="001A4074" w:rsidP="0060301E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Аверкий</w:t>
      </w:r>
      <w:proofErr w:type="spellEnd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</w:t>
      </w:r>
      <w:proofErr w:type="spellStart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Таушев</w:t>
      </w:r>
      <w:proofErr w:type="spellEnd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 xml:space="preserve">), </w:t>
      </w:r>
      <w:proofErr w:type="spellStart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архиеп</w:t>
      </w:r>
      <w:proofErr w:type="spellEnd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60301E">
        <w:rPr>
          <w:rFonts w:ascii="Times New Roman" w:hAnsi="Times New Roman" w:cs="Times New Roman"/>
          <w:spacing w:val="-2"/>
          <w:sz w:val="24"/>
          <w:szCs w:val="24"/>
        </w:rPr>
        <w:t xml:space="preserve"> Четвероевангелие. Апостол: руководство к изучению Священного Писания Нового Завета. М.: Изд-во </w:t>
      </w:r>
      <w:proofErr w:type="spellStart"/>
      <w:r w:rsidRPr="0060301E">
        <w:rPr>
          <w:rFonts w:ascii="Times New Roman" w:hAnsi="Times New Roman" w:cs="Times New Roman"/>
          <w:spacing w:val="-2"/>
          <w:sz w:val="24"/>
          <w:szCs w:val="24"/>
        </w:rPr>
        <w:t>ПСТБИ</w:t>
      </w:r>
      <w:proofErr w:type="spellEnd"/>
      <w:r w:rsidRPr="0060301E">
        <w:rPr>
          <w:rFonts w:ascii="Times New Roman" w:hAnsi="Times New Roman" w:cs="Times New Roman"/>
          <w:spacing w:val="-2"/>
          <w:sz w:val="24"/>
          <w:szCs w:val="24"/>
        </w:rPr>
        <w:t>, 2014.</w:t>
      </w:r>
    </w:p>
    <w:p w:rsidR="001A4074" w:rsidRPr="0060301E" w:rsidRDefault="001A4074" w:rsidP="0060301E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Кассиан</w:t>
      </w:r>
      <w:proofErr w:type="spellEnd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Безобразов), </w:t>
      </w:r>
      <w:proofErr w:type="spellStart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еп</w:t>
      </w:r>
      <w:proofErr w:type="spellEnd"/>
      <w:r w:rsidRPr="0060301E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60301E">
        <w:rPr>
          <w:rFonts w:ascii="Times New Roman" w:hAnsi="Times New Roman" w:cs="Times New Roman"/>
          <w:spacing w:val="-2"/>
          <w:sz w:val="24"/>
          <w:szCs w:val="24"/>
        </w:rPr>
        <w:t xml:space="preserve"> Христос и первое христианское поколение. М.: Изд-во </w:t>
      </w:r>
      <w:proofErr w:type="spellStart"/>
      <w:r w:rsidRPr="0060301E">
        <w:rPr>
          <w:rFonts w:ascii="Times New Roman" w:hAnsi="Times New Roman" w:cs="Times New Roman"/>
          <w:spacing w:val="-2"/>
          <w:sz w:val="24"/>
          <w:szCs w:val="24"/>
        </w:rPr>
        <w:t>ПСТБИ</w:t>
      </w:r>
      <w:proofErr w:type="spellEnd"/>
      <w:r w:rsidRPr="0060301E">
        <w:rPr>
          <w:rFonts w:ascii="Times New Roman" w:hAnsi="Times New Roman" w:cs="Times New Roman"/>
          <w:spacing w:val="-2"/>
          <w:sz w:val="24"/>
          <w:szCs w:val="24"/>
        </w:rPr>
        <w:t>. 2001.</w:t>
      </w:r>
    </w:p>
    <w:p w:rsidR="001A4074" w:rsidRPr="0060301E" w:rsidRDefault="001A4074" w:rsidP="0060301E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bookmarkStart w:id="138" w:name="_Toc473718096"/>
      <w:bookmarkStart w:id="139" w:name="_Toc466459491"/>
      <w:r w:rsidRPr="0060301E">
        <w:rPr>
          <w:rFonts w:ascii="Times New Roman" w:eastAsiaTheme="minorHAnsi" w:hAnsi="Times New Roman" w:cs="Times New Roman"/>
          <w:sz w:val="24"/>
          <w:szCs w:val="24"/>
        </w:rPr>
        <w:t>Дополнительная литература</w:t>
      </w:r>
      <w:bookmarkEnd w:id="138"/>
      <w:bookmarkEnd w:id="139"/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60301E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60301E">
        <w:rPr>
          <w:rFonts w:ascii="Times New Roman" w:hAnsi="Times New Roman" w:cs="Times New Roman"/>
          <w:spacing w:val="-2"/>
          <w:sz w:val="24"/>
          <w:szCs w:val="24"/>
        </w:rPr>
        <w:t xml:space="preserve">1904-1913. Репринт в 3-х </w:t>
      </w:r>
      <w:r w:rsidRPr="0060301E">
        <w:rPr>
          <w:rFonts w:ascii="Times New Roman" w:hAnsi="Times New Roman" w:cs="Times New Roman"/>
          <w:spacing w:val="-2"/>
          <w:sz w:val="24"/>
          <w:szCs w:val="24"/>
        </w:rPr>
        <w:lastRenderedPageBreak/>
        <w:t xml:space="preserve">книгах. Кн. 3. Новый Завет. Стокгольм, 1988. 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Ефрем Сирин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пр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: В 8 т. Т. 7: Толкование на послания ап. Павла.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>. Изд. Сергиев Посад: Изд</w:t>
      </w:r>
      <w:r w:rsidRPr="0060301E">
        <w:rPr>
          <w:rFonts w:ascii="Times New Roman" w:hAnsi="Times New Roman" w:cs="Times New Roman"/>
          <w:sz w:val="24"/>
          <w:szCs w:val="24"/>
        </w:rPr>
        <w:t>-</w:t>
      </w:r>
      <w:r w:rsidRPr="0060301E">
        <w:rPr>
          <w:rFonts w:ascii="Times New Roman" w:eastAsia="Calibri" w:hAnsi="Times New Roman" w:cs="Times New Roman"/>
          <w:sz w:val="24"/>
          <w:szCs w:val="24"/>
        </w:rPr>
        <w:t>во «Отчий дом», 1995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Избранные творения. Беседы на Деяния Апостольские. Репринт: СПб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proofErr w:type="gramEnd"/>
      <w:smartTag w:uri="urn:schemas-microsoft-com:office:smarttags" w:element="metricconverter">
        <w:smartTagPr>
          <w:attr w:name="ProductID" w:val="1903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903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Изд. отдел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Моск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>. Патриархата, 1994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>Полное собрание творений: В 12-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ти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. Т. 9. Кн. 2: Беседы на Послание к </w:t>
      </w:r>
      <w:r w:rsidRPr="0060301E">
        <w:rPr>
          <w:rFonts w:ascii="Times New Roman" w:hAnsi="Times New Roman" w:cs="Times New Roman"/>
          <w:sz w:val="24"/>
          <w:szCs w:val="24"/>
        </w:rPr>
        <w:t>римлянам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>. М.: Радонеж, 2003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ти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. Т. 10. Кн. 1: Беседы на Первое послание к </w:t>
      </w:r>
      <w:r w:rsidRPr="0060301E">
        <w:rPr>
          <w:rFonts w:ascii="Times New Roman" w:hAnsi="Times New Roman" w:cs="Times New Roman"/>
          <w:sz w:val="24"/>
          <w:szCs w:val="24"/>
        </w:rPr>
        <w:t>коринфянам</w:t>
      </w:r>
      <w:r w:rsidRPr="0060301E">
        <w:rPr>
          <w:rFonts w:ascii="Times New Roman" w:eastAsia="Calibri" w:hAnsi="Times New Roman" w:cs="Times New Roman"/>
          <w:sz w:val="24"/>
          <w:szCs w:val="24"/>
        </w:rPr>
        <w:t>. М.: Радонеж, 2004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ти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. Т. 10. Кн. </w:t>
      </w:r>
      <w:smartTag w:uri="urn:schemas-microsoft-com:office:smarttags" w:element="metricconverter">
        <w:smartTagPr>
          <w:attr w:name="ProductID" w:val="2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2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Радонеж, 2004.  Содержание: Толкование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Второе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ослание к коринфянам. Толкование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>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ти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. Т. 11. Кн. </w:t>
      </w:r>
      <w:smartTag w:uri="urn:schemas-microsoft-com:office:smarttags" w:element="metricconverter">
        <w:smartTagPr>
          <w:attr w:name="ProductID" w:val="1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Радонеж, 2004 Содержание: Беседы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ефесян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филиппийц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>Полное собрание творений: В 12-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ти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. Т. 12. Кн. </w:t>
      </w:r>
      <w:smartTag w:uri="urn:schemas-microsoft-com:office:smarttags" w:element="metricconverter">
        <w:smartTagPr>
          <w:attr w:name="ProductID" w:val="1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Радонеж, 2004. Содержание: Толкование на </w:t>
      </w:r>
      <w:r w:rsidRPr="0060301E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0301E">
        <w:rPr>
          <w:rFonts w:ascii="Times New Roman" w:eastAsia="Calibri" w:hAnsi="Times New Roman" w:cs="Times New Roman"/>
          <w:sz w:val="24"/>
          <w:szCs w:val="24"/>
        </w:rPr>
        <w:t>к евреям</w:t>
      </w:r>
      <w:r w:rsidRPr="0060301E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  <w:tab w:val="num" w:pos="1418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Феофилак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олкования на Деяния и Соборные Послания Святых Апостолов: Сокращенно избранные из толкований святог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М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Феофилак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олкования на Послания святого апостола Павла: Сокращенно избранные из толкований святог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</w:t>
      </w:r>
      <w:r w:rsidRPr="0060301E">
        <w:rPr>
          <w:rFonts w:ascii="Times New Roman" w:hAnsi="Times New Roman" w:cs="Times New Roman"/>
          <w:sz w:val="24"/>
          <w:szCs w:val="24"/>
        </w:rPr>
        <w:t>В 2 кн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 Толкования Посланий апостола Павла: 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М., </w:t>
      </w:r>
      <w:smartTag w:uri="urn:schemas-microsoft-com:office:smarttags" w:element="metricconverter">
        <w:smartTagPr>
          <w:attr w:name="ProductID" w:val="1893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>.: Изд</w:t>
      </w:r>
      <w:r w:rsidRPr="0060301E">
        <w:rPr>
          <w:rFonts w:ascii="Times New Roman" w:hAnsi="Times New Roman" w:cs="Times New Roman"/>
          <w:sz w:val="24"/>
          <w:szCs w:val="24"/>
        </w:rPr>
        <w:t>-во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Правило веры, 1996. 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Второе послание к коринфянам. Репринт: М., </w:t>
      </w:r>
      <w:smartTag w:uri="urn:schemas-microsoft-com:office:smarttags" w:element="metricconverter">
        <w:smartTagPr>
          <w:attr w:name="ProductID" w:val="1894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4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астырские послания. Репринт: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Б.в.д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5.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ервое послание к коринфянам. Репринт: М., </w:t>
      </w:r>
      <w:smartTag w:uri="urn:schemas-microsoft-com:office:smarttags" w:element="metricconverter">
        <w:smartTagPr>
          <w:attr w:name="ProductID" w:val="1893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</w:t>
      </w:r>
      <w:proofErr w:type="spellStart"/>
      <w:r w:rsidRPr="0060301E">
        <w:rPr>
          <w:rFonts w:ascii="Times New Roman" w:eastAsia="Calibri" w:hAnsi="Times New Roman" w:cs="Times New Roman"/>
          <w:sz w:val="24"/>
          <w:szCs w:val="24"/>
        </w:rPr>
        <w:t>ефесея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 Репринт: М., </w:t>
      </w:r>
      <w:smartTag w:uri="urn:schemas-microsoft-com:office:smarttags" w:element="metricconverter">
        <w:smartTagPr>
          <w:attr w:name="ProductID" w:val="1893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2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2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0301E" w:rsidRDefault="001A4074" w:rsidP="0060301E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римлянам. Репринт: М., </w:t>
      </w:r>
      <w:smartTag w:uri="urn:schemas-microsoft-com:office:smarttags" w:element="metricconverter">
        <w:smartTagPr>
          <w:attr w:name="ProductID" w:val="1890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0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Правило веры, 1996. 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0301E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0301E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0301E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0301E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я 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солунянам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филимону</w:t>
      </w:r>
      <w:proofErr w:type="spellEnd"/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r w:rsidRPr="0060301E">
        <w:rPr>
          <w:rFonts w:ascii="Times New Roman" w:hAnsi="Times New Roman" w:cs="Times New Roman"/>
          <w:sz w:val="24"/>
          <w:szCs w:val="24"/>
        </w:rPr>
        <w:t>евреям</w:t>
      </w:r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5. М"/>
        </w:smartTagPr>
        <w:r w:rsidRPr="0060301E">
          <w:rPr>
            <w:rFonts w:ascii="Times New Roman" w:eastAsia="Calibri" w:hAnsi="Times New Roman" w:cs="Times New Roman"/>
            <w:sz w:val="24"/>
            <w:szCs w:val="24"/>
          </w:rPr>
          <w:t>1895. М</w:t>
        </w:r>
      </w:smartTag>
      <w:r w:rsidRPr="0060301E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0301E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0301E">
        <w:rPr>
          <w:rFonts w:ascii="Times New Roman" w:eastAsia="Calibri" w:hAnsi="Times New Roman" w:cs="Times New Roman"/>
          <w:sz w:val="24"/>
          <w:szCs w:val="24"/>
        </w:rPr>
        <w:t>Правило веры, 1998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0301E">
        <w:rPr>
          <w:rFonts w:ascii="Times New Roman" w:hAnsi="Times New Roman" w:cs="Times New Roman"/>
          <w:sz w:val="24"/>
          <w:szCs w:val="24"/>
        </w:rPr>
        <w:t xml:space="preserve"> Церкви и других авторов I-</w:t>
      </w:r>
      <w:r w:rsidRPr="0060301E">
        <w:rPr>
          <w:rFonts w:ascii="Times New Roman" w:hAnsi="Times New Roman" w:cs="Times New Roman"/>
          <w:sz w:val="24"/>
          <w:szCs w:val="24"/>
          <w:lang w:val="en-US"/>
        </w:rPr>
        <w:t>V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III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веков. Новый Завет. Т. </w:t>
      </w:r>
      <w:r w:rsidRPr="0060301E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60301E">
        <w:rPr>
          <w:rFonts w:ascii="Times New Roman" w:hAnsi="Times New Roman" w:cs="Times New Roman"/>
          <w:sz w:val="24"/>
          <w:szCs w:val="24"/>
        </w:rPr>
        <w:t>: Послание к римлянам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3. 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0301E">
        <w:rPr>
          <w:rFonts w:ascii="Times New Roman" w:hAnsi="Times New Roman" w:cs="Times New Roman"/>
          <w:sz w:val="24"/>
          <w:szCs w:val="24"/>
        </w:rPr>
        <w:t xml:space="preserve"> Церкви и других авторов I- </w:t>
      </w:r>
      <w:r w:rsidRPr="0060301E">
        <w:rPr>
          <w:rFonts w:ascii="Times New Roman" w:hAnsi="Times New Roman" w:cs="Times New Roman"/>
          <w:sz w:val="24"/>
          <w:szCs w:val="24"/>
          <w:lang w:val="en-US"/>
        </w:rPr>
        <w:t>V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III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 веков. Новый Завет. Т. </w:t>
      </w:r>
      <w:r w:rsidRPr="0060301E">
        <w:rPr>
          <w:rFonts w:ascii="Times New Roman" w:hAnsi="Times New Roman" w:cs="Times New Roman"/>
          <w:sz w:val="24"/>
          <w:szCs w:val="24"/>
          <w:lang w:val="en-US"/>
        </w:rPr>
        <w:t>VII</w:t>
      </w:r>
      <w:r w:rsidRPr="0060301E">
        <w:rPr>
          <w:rFonts w:ascii="Times New Roman" w:hAnsi="Times New Roman" w:cs="Times New Roman"/>
          <w:sz w:val="24"/>
          <w:szCs w:val="24"/>
        </w:rPr>
        <w:t>: Первое и Второе послания апостола Павла к коринфянам</w:t>
      </w:r>
      <w:proofErr w:type="gramStart"/>
      <w:r w:rsidRPr="0060301E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>ер. с англ. Тверь: Изд-во Герменевтика, 2006.</w:t>
      </w:r>
    </w:p>
    <w:p w:rsidR="001A4074" w:rsidRPr="0060301E" w:rsidRDefault="001A4074" w:rsidP="0060301E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301E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0301E">
        <w:rPr>
          <w:rFonts w:ascii="Times New Roman" w:hAnsi="Times New Roman" w:cs="Times New Roman"/>
          <w:sz w:val="24"/>
          <w:szCs w:val="24"/>
        </w:rPr>
        <w:t xml:space="preserve"> Церкви и других авторов I-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YIII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 веков. Новый Завет. Т. </w:t>
      </w:r>
      <w:r w:rsidRPr="0060301E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60301E">
        <w:rPr>
          <w:rFonts w:ascii="Times New Roman" w:hAnsi="Times New Roman" w:cs="Times New Roman"/>
          <w:sz w:val="24"/>
          <w:szCs w:val="24"/>
        </w:rPr>
        <w:t xml:space="preserve">: Послания апостола Павла к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6030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0301E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proofErr w:type="gramStart"/>
      <w:r w:rsidRPr="0060301E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0301E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5. </w:t>
      </w:r>
    </w:p>
    <w:p w:rsidR="001A4074" w:rsidRPr="0060301E" w:rsidRDefault="001A4074" w:rsidP="0060301E">
      <w:pPr>
        <w:pStyle w:val="a4"/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60301E">
        <w:rPr>
          <w:rStyle w:val="h4"/>
          <w:i/>
        </w:rPr>
        <w:t>Ринекер</w:t>
      </w:r>
      <w:proofErr w:type="spellEnd"/>
      <w:r w:rsidRPr="0060301E">
        <w:rPr>
          <w:rStyle w:val="h4"/>
          <w:i/>
        </w:rPr>
        <w:t xml:space="preserve"> Ф., Майер Г.</w:t>
      </w:r>
      <w:r w:rsidRPr="0060301E">
        <w:rPr>
          <w:rStyle w:val="h4"/>
        </w:rPr>
        <w:t xml:space="preserve"> </w:t>
      </w:r>
      <w:r w:rsidRPr="0060301E">
        <w:t xml:space="preserve">Библейская Энциклопедия Брокгауза. </w:t>
      </w:r>
      <w:r w:rsidRPr="0060301E">
        <w:rPr>
          <w:lang w:val="de-DE"/>
        </w:rPr>
        <w:t xml:space="preserve">Christliche </w:t>
      </w:r>
      <w:proofErr w:type="spellStart"/>
      <w:r w:rsidRPr="0060301E">
        <w:rPr>
          <w:lang w:val="de-DE"/>
        </w:rPr>
        <w:t>Verlagbuchhandlung</w:t>
      </w:r>
      <w:proofErr w:type="spellEnd"/>
      <w:r w:rsidRPr="0060301E">
        <w:rPr>
          <w:lang w:val="de-DE"/>
        </w:rPr>
        <w:t xml:space="preserve"> Paderborn,</w:t>
      </w:r>
      <w:r w:rsidRPr="0060301E">
        <w:t xml:space="preserve"> 1999.</w:t>
      </w:r>
    </w:p>
    <w:p w:rsidR="003B1771" w:rsidRPr="0060301E" w:rsidRDefault="003B1771" w:rsidP="0060301E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0301E" w:rsidRDefault="00AB68F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0" w:name="_Toc486874623"/>
      <w:r w:rsidRPr="0060301E">
        <w:rPr>
          <w:rFonts w:cs="Times New Roman"/>
          <w:sz w:val="24"/>
          <w:szCs w:val="24"/>
        </w:rPr>
        <w:t>Интернет-ресурсы</w:t>
      </w:r>
      <w:bookmarkEnd w:id="140"/>
    </w:p>
    <w:p w:rsidR="003B1771" w:rsidRPr="0060301E" w:rsidRDefault="00C23EF8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3B1771" w:rsidRPr="0060301E">
          <w:rPr>
            <w:rStyle w:val="ab"/>
            <w:b w:val="0"/>
            <w:lang w:val="en-US"/>
          </w:rPr>
          <w:t>www</w:t>
        </w:r>
        <w:r w:rsidR="003B1771" w:rsidRPr="0060301E">
          <w:rPr>
            <w:rStyle w:val="ab"/>
            <w:b w:val="0"/>
          </w:rPr>
          <w:t>.</w:t>
        </w:r>
        <w:proofErr w:type="spellStart"/>
        <w:r w:rsidR="003B1771" w:rsidRPr="0060301E">
          <w:rPr>
            <w:rStyle w:val="ab"/>
            <w:b w:val="0"/>
            <w:lang w:val="en-US"/>
          </w:rPr>
          <w:t>ntgateway</w:t>
        </w:r>
        <w:proofErr w:type="spellEnd"/>
        <w:r w:rsidR="003B1771" w:rsidRPr="0060301E">
          <w:rPr>
            <w:rStyle w:val="ab"/>
            <w:b w:val="0"/>
          </w:rPr>
          <w:t>.</w:t>
        </w:r>
        <w:r w:rsidR="003B1771" w:rsidRPr="0060301E">
          <w:rPr>
            <w:rStyle w:val="ab"/>
            <w:b w:val="0"/>
            <w:lang w:val="en-US"/>
          </w:rPr>
          <w:t>com</w:t>
        </w:r>
      </w:hyperlink>
    </w:p>
    <w:p w:rsidR="003B1771" w:rsidRPr="0060301E" w:rsidRDefault="00C23EF8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3B1771" w:rsidRPr="0060301E">
          <w:rPr>
            <w:rStyle w:val="ab"/>
            <w:b w:val="0"/>
            <w:lang w:val="en-US"/>
          </w:rPr>
          <w:t>www</w:t>
        </w:r>
        <w:r w:rsidR="003B1771" w:rsidRPr="0060301E">
          <w:rPr>
            <w:rStyle w:val="ab"/>
            <w:b w:val="0"/>
          </w:rPr>
          <w:t>.</w:t>
        </w:r>
        <w:r w:rsidR="003B1771" w:rsidRPr="0060301E">
          <w:rPr>
            <w:rStyle w:val="ab"/>
            <w:b w:val="0"/>
            <w:lang w:val="en-US"/>
          </w:rPr>
          <w:t>bible</w:t>
        </w:r>
        <w:r w:rsidR="003B1771" w:rsidRPr="0060301E">
          <w:rPr>
            <w:rStyle w:val="ab"/>
            <w:b w:val="0"/>
          </w:rPr>
          <w:t>.</w:t>
        </w:r>
        <w:r w:rsidR="003B1771" w:rsidRPr="0060301E">
          <w:rPr>
            <w:rStyle w:val="ab"/>
            <w:b w:val="0"/>
            <w:lang w:val="en-US"/>
          </w:rPr>
          <w:t>org</w:t>
        </w:r>
      </w:hyperlink>
    </w:p>
    <w:p w:rsidR="003B1771" w:rsidRPr="0060301E" w:rsidRDefault="00C23EF8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3B1771" w:rsidRPr="0060301E">
          <w:rPr>
            <w:rStyle w:val="ab"/>
            <w:b w:val="0"/>
            <w:lang w:val="en-US"/>
          </w:rPr>
          <w:t>http</w:t>
        </w:r>
        <w:r w:rsidR="003B1771" w:rsidRPr="0060301E">
          <w:rPr>
            <w:rStyle w:val="ab"/>
            <w:b w:val="0"/>
          </w:rPr>
          <w:t>://</w:t>
        </w:r>
        <w:proofErr w:type="spellStart"/>
        <w:r w:rsidR="003B1771" w:rsidRPr="0060301E">
          <w:rPr>
            <w:rStyle w:val="ab"/>
            <w:b w:val="0"/>
            <w:lang w:val="en-US"/>
          </w:rPr>
          <w:t>torreys</w:t>
        </w:r>
        <w:proofErr w:type="spellEnd"/>
        <w:r w:rsidR="003B1771" w:rsidRPr="0060301E">
          <w:rPr>
            <w:rStyle w:val="ab"/>
            <w:b w:val="0"/>
          </w:rPr>
          <w:t>.</w:t>
        </w:r>
        <w:r w:rsidR="003B1771" w:rsidRPr="0060301E">
          <w:rPr>
            <w:rStyle w:val="ab"/>
            <w:b w:val="0"/>
            <w:lang w:val="en-US"/>
          </w:rPr>
          <w:t>org</w:t>
        </w:r>
        <w:r w:rsidR="003B1771" w:rsidRPr="0060301E">
          <w:rPr>
            <w:rStyle w:val="ab"/>
            <w:b w:val="0"/>
          </w:rPr>
          <w:t>/</w:t>
        </w:r>
        <w:r w:rsidR="003B1771" w:rsidRPr="0060301E">
          <w:rPr>
            <w:rStyle w:val="ab"/>
            <w:b w:val="0"/>
            <w:lang w:val="en-US"/>
          </w:rPr>
          <w:t>bible</w:t>
        </w:r>
        <w:r w:rsidR="003B1771" w:rsidRPr="0060301E">
          <w:rPr>
            <w:rStyle w:val="ab"/>
            <w:b w:val="0"/>
          </w:rPr>
          <w:t>/</w:t>
        </w:r>
      </w:hyperlink>
    </w:p>
    <w:p w:rsidR="003B1771" w:rsidRPr="0060301E" w:rsidRDefault="00C23EF8" w:rsidP="0060301E">
      <w:pPr>
        <w:pStyle w:val="a7"/>
        <w:spacing w:line="276" w:lineRule="auto"/>
        <w:ind w:left="0"/>
        <w:jc w:val="both"/>
      </w:pPr>
      <w:hyperlink r:id="rId12" w:history="1">
        <w:r w:rsidR="003B1771" w:rsidRPr="0060301E">
          <w:rPr>
            <w:rStyle w:val="ab"/>
            <w:lang w:val="en-US"/>
          </w:rPr>
          <w:t>https</w:t>
        </w:r>
        <w:r w:rsidR="003B1771" w:rsidRPr="0060301E">
          <w:rPr>
            <w:rStyle w:val="ab"/>
          </w:rPr>
          <w:t>://</w:t>
        </w:r>
        <w:r w:rsidR="003B1771" w:rsidRPr="0060301E">
          <w:rPr>
            <w:rStyle w:val="ab"/>
            <w:lang w:val="en-US"/>
          </w:rPr>
          <w:t>www</w:t>
        </w:r>
        <w:r w:rsidR="003B1771" w:rsidRPr="0060301E">
          <w:rPr>
            <w:rStyle w:val="ab"/>
          </w:rPr>
          <w:t>.</w:t>
        </w:r>
        <w:proofErr w:type="spellStart"/>
        <w:r w:rsidR="003B1771" w:rsidRPr="0060301E">
          <w:rPr>
            <w:rStyle w:val="ab"/>
            <w:lang w:val="en-US"/>
          </w:rPr>
          <w:t>bibleonline</w:t>
        </w:r>
        <w:proofErr w:type="spellEnd"/>
        <w:r w:rsidR="003B1771" w:rsidRPr="0060301E">
          <w:rPr>
            <w:rStyle w:val="ab"/>
          </w:rPr>
          <w:t>.</w:t>
        </w:r>
        <w:proofErr w:type="spellStart"/>
        <w:r w:rsidR="003B1771" w:rsidRPr="0060301E">
          <w:rPr>
            <w:rStyle w:val="ab"/>
            <w:lang w:val="en-US"/>
          </w:rPr>
          <w:t>ru</w:t>
        </w:r>
        <w:proofErr w:type="spellEnd"/>
        <w:r w:rsidR="003B1771" w:rsidRPr="0060301E">
          <w:rPr>
            <w:rStyle w:val="ab"/>
          </w:rPr>
          <w:t>/</w:t>
        </w:r>
      </w:hyperlink>
    </w:p>
    <w:p w:rsidR="001A4074" w:rsidRPr="0060301E" w:rsidRDefault="001A4074" w:rsidP="0060301E">
      <w:pPr>
        <w:pStyle w:val="a7"/>
        <w:spacing w:line="276" w:lineRule="auto"/>
        <w:ind w:left="0"/>
        <w:jc w:val="both"/>
      </w:pPr>
    </w:p>
    <w:p w:rsidR="00AB68F0" w:rsidRPr="0060301E" w:rsidRDefault="00AB68F0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1" w:name="_Toc486874624"/>
      <w:r w:rsidRPr="0060301E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41"/>
    </w:p>
    <w:p w:rsidR="003B1771" w:rsidRPr="0060301E" w:rsidRDefault="003B1771" w:rsidP="0060301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01E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3B1771" w:rsidRPr="0060301E" w:rsidRDefault="003B1771" w:rsidP="0060301E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60301E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60301E">
        <w:rPr>
          <w:b w:val="0"/>
        </w:rPr>
        <w:t>Internet</w:t>
      </w:r>
      <w:proofErr w:type="spellEnd"/>
      <w:r w:rsidRPr="0060301E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60301E">
        <w:t xml:space="preserve">. </w:t>
      </w:r>
    </w:p>
    <w:p w:rsidR="003B1771" w:rsidRPr="0060301E" w:rsidRDefault="003B1771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0301E">
        <w:rPr>
          <w:b w:val="0"/>
        </w:rPr>
        <w:t xml:space="preserve">Самостоятельная работа студентов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1A4074" w:rsidRPr="0060301E" w:rsidRDefault="001A4074" w:rsidP="0060301E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3B1771" w:rsidRPr="0060301E" w:rsidRDefault="003B1771" w:rsidP="0060301E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2" w:name="_Toc486874625"/>
      <w:r w:rsidRPr="0060301E">
        <w:rPr>
          <w:rFonts w:cs="Times New Roman"/>
          <w:sz w:val="24"/>
          <w:szCs w:val="24"/>
        </w:rPr>
        <w:lastRenderedPageBreak/>
        <w:t>Материально-техническая база  для осуществления образовательного процесса</w:t>
      </w:r>
      <w:bookmarkEnd w:id="142"/>
    </w:p>
    <w:p w:rsidR="003B1771" w:rsidRPr="0060301E" w:rsidRDefault="003B1771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0301E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  <w:r w:rsidR="002E73F5" w:rsidRPr="0060301E">
        <w:rPr>
          <w:b w:val="0"/>
        </w:rPr>
        <w:t xml:space="preserve"> </w:t>
      </w:r>
      <w:r w:rsidRPr="0060301E">
        <w:rPr>
          <w:b w:val="0"/>
        </w:rPr>
        <w:t xml:space="preserve">Мультимедийная аппаратура, </w:t>
      </w:r>
      <w:r w:rsidRPr="0060301E">
        <w:rPr>
          <w:b w:val="0"/>
          <w:lang w:val="en-US"/>
        </w:rPr>
        <w:t>LCD</w:t>
      </w:r>
      <w:r w:rsidR="00311963" w:rsidRPr="0060301E">
        <w:rPr>
          <w:b w:val="0"/>
        </w:rPr>
        <w:t>-проектор</w:t>
      </w:r>
      <w:r w:rsidR="00215146" w:rsidRPr="0060301E">
        <w:rPr>
          <w:b w:val="0"/>
        </w:rPr>
        <w:t>.</w:t>
      </w:r>
    </w:p>
    <w:p w:rsidR="00215146" w:rsidRPr="0060301E" w:rsidRDefault="00215146" w:rsidP="0060301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3C1D14" w:rsidRPr="003C1D14" w:rsidRDefault="003C1D14" w:rsidP="003C1D14">
      <w:pPr>
        <w:spacing w:after="288"/>
        <w:jc w:val="both"/>
        <w:rPr>
          <w:rFonts w:ascii="Times New Roman" w:hAnsi="Times New Roman" w:cs="Times New Roman"/>
          <w:i/>
        </w:rPr>
      </w:pPr>
      <w:r w:rsidRPr="003C1D14">
        <w:rPr>
          <w:rFonts w:ascii="Times New Roman" w:hAnsi="Times New Roman" w:cs="Times New Roman"/>
          <w:i/>
        </w:rPr>
        <w:t xml:space="preserve">Рабочая программа дисциплины разработана на кафедре </w:t>
      </w:r>
      <w:proofErr w:type="spellStart"/>
      <w:r w:rsidRPr="003C1D14">
        <w:rPr>
          <w:rFonts w:ascii="Times New Roman" w:hAnsi="Times New Roman" w:cs="Times New Roman"/>
          <w:i/>
        </w:rPr>
        <w:t>Библеистики</w:t>
      </w:r>
      <w:proofErr w:type="spellEnd"/>
      <w:r w:rsidRPr="003C1D14">
        <w:rPr>
          <w:rFonts w:ascii="Times New Roman" w:hAnsi="Times New Roman" w:cs="Times New Roman"/>
          <w:i/>
        </w:rPr>
        <w:t xml:space="preserve"> Богословского факультета </w:t>
      </w:r>
      <w:proofErr w:type="spellStart"/>
      <w:r w:rsidRPr="003C1D14">
        <w:rPr>
          <w:rFonts w:ascii="Times New Roman" w:hAnsi="Times New Roman" w:cs="Times New Roman"/>
          <w:i/>
        </w:rPr>
        <w:t>ПСТГУ</w:t>
      </w:r>
      <w:proofErr w:type="spellEnd"/>
      <w:r w:rsidRPr="003C1D14">
        <w:rPr>
          <w:rFonts w:ascii="Times New Roman" w:hAnsi="Times New Roman" w:cs="Times New Roman"/>
          <w:i/>
        </w:rPr>
        <w:t xml:space="preserve"> для </w:t>
      </w:r>
      <w:proofErr w:type="spellStart"/>
      <w:r w:rsidRPr="003C1D14">
        <w:rPr>
          <w:rFonts w:ascii="Times New Roman" w:hAnsi="Times New Roman" w:cs="Times New Roman"/>
          <w:i/>
        </w:rPr>
        <w:t>ПСТБИ</w:t>
      </w:r>
      <w:proofErr w:type="spellEnd"/>
      <w:r w:rsidRPr="003C1D14">
        <w:rPr>
          <w:rFonts w:ascii="Times New Roman" w:hAnsi="Times New Roman" w:cs="Times New Roman"/>
          <w:i/>
        </w:rPr>
        <w:t xml:space="preserve"> согласно требованиям Договора № 498 о сетевой форме реализации </w:t>
      </w:r>
      <w:proofErr w:type="spellStart"/>
      <w:r w:rsidRPr="003C1D14">
        <w:rPr>
          <w:rFonts w:ascii="Times New Roman" w:hAnsi="Times New Roman" w:cs="Times New Roman"/>
          <w:i/>
        </w:rPr>
        <w:t>ООП</w:t>
      </w:r>
      <w:proofErr w:type="spellEnd"/>
      <w:r w:rsidRPr="003C1D14">
        <w:rPr>
          <w:rFonts w:ascii="Times New Roman" w:hAnsi="Times New Roman" w:cs="Times New Roman"/>
          <w:i/>
        </w:rPr>
        <w:t>.</w:t>
      </w:r>
    </w:p>
    <w:p w:rsidR="003C1D14" w:rsidRPr="003C1D14" w:rsidRDefault="003C1D14" w:rsidP="003C1D14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C1D14" w:rsidRPr="003C1D14" w:rsidRDefault="003C1D14" w:rsidP="003C1D1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</w:rPr>
      </w:pPr>
      <w:r w:rsidRPr="003C1D14">
        <w:rPr>
          <w:rFonts w:ascii="Times New Roman" w:hAnsi="Times New Roman" w:cs="Times New Roman"/>
          <w:i/>
          <w:iCs/>
        </w:rPr>
        <w:t xml:space="preserve">Автор: </w:t>
      </w:r>
      <w:proofErr w:type="spellStart"/>
      <w:r w:rsidRPr="003C1D14">
        <w:rPr>
          <w:rFonts w:ascii="Times New Roman" w:hAnsi="Times New Roman" w:cs="Times New Roman"/>
          <w:i/>
          <w:iCs/>
        </w:rPr>
        <w:t>Небольсин</w:t>
      </w:r>
      <w:proofErr w:type="spellEnd"/>
      <w:r w:rsidRPr="003C1D14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C1D14">
        <w:rPr>
          <w:rFonts w:ascii="Times New Roman" w:hAnsi="Times New Roman" w:cs="Times New Roman"/>
          <w:i/>
          <w:iCs/>
        </w:rPr>
        <w:t>А.С</w:t>
      </w:r>
      <w:proofErr w:type="spellEnd"/>
      <w:r w:rsidRPr="003C1D14">
        <w:rPr>
          <w:rFonts w:ascii="Times New Roman" w:hAnsi="Times New Roman" w:cs="Times New Roman"/>
          <w:i/>
          <w:iCs/>
        </w:rPr>
        <w:t>.</w:t>
      </w:r>
    </w:p>
    <w:p w:rsidR="003C1D14" w:rsidRPr="003C1D14" w:rsidRDefault="003C1D14" w:rsidP="003C1D1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</w:rPr>
      </w:pPr>
      <w:r w:rsidRPr="003C1D14">
        <w:rPr>
          <w:rFonts w:ascii="Times New Roman" w:hAnsi="Times New Roman" w:cs="Times New Roman"/>
          <w:i/>
          <w:iCs/>
        </w:rPr>
        <w:t xml:space="preserve">Рецензент: Медведева </w:t>
      </w:r>
      <w:proofErr w:type="spellStart"/>
      <w:r w:rsidRPr="003C1D14">
        <w:rPr>
          <w:rFonts w:ascii="Times New Roman" w:hAnsi="Times New Roman" w:cs="Times New Roman"/>
          <w:i/>
          <w:iCs/>
        </w:rPr>
        <w:t>А.А</w:t>
      </w:r>
      <w:proofErr w:type="spellEnd"/>
      <w:r w:rsidRPr="003C1D14">
        <w:rPr>
          <w:rFonts w:ascii="Times New Roman" w:hAnsi="Times New Roman" w:cs="Times New Roman"/>
          <w:i/>
          <w:iCs/>
        </w:rPr>
        <w:t>.</w:t>
      </w:r>
    </w:p>
    <w:p w:rsidR="003C1D14" w:rsidRPr="003C1D14" w:rsidRDefault="003C1D14" w:rsidP="003C1D14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</w:rPr>
      </w:pPr>
    </w:p>
    <w:p w:rsidR="003C1D14" w:rsidRPr="003C1D14" w:rsidRDefault="003C1D14" w:rsidP="003C1D14">
      <w:pPr>
        <w:spacing w:after="288"/>
        <w:jc w:val="both"/>
        <w:rPr>
          <w:rFonts w:ascii="Times New Roman" w:hAnsi="Times New Roman" w:cs="Times New Roman"/>
          <w:i/>
          <w:iCs/>
          <w:color w:val="000000"/>
        </w:rPr>
      </w:pPr>
      <w:r w:rsidRPr="003C1D14">
        <w:rPr>
          <w:rFonts w:ascii="Times New Roman" w:hAnsi="Times New Roman" w:cs="Times New Roman"/>
          <w:i/>
        </w:rPr>
        <w:t xml:space="preserve">Программа одобрена на заседании кафедры Пастырского и нравственного богословия </w:t>
      </w:r>
      <w:r w:rsidRPr="003C1D14">
        <w:rPr>
          <w:rFonts w:ascii="Times New Roman" w:hAnsi="Times New Roman" w:cs="Times New Roman"/>
          <w:i/>
          <w:iCs/>
          <w:color w:val="000000"/>
        </w:rPr>
        <w:t>от 29.06.2017, протокол № 13.</w:t>
      </w:r>
    </w:p>
    <w:p w:rsidR="00215146" w:rsidRPr="0060301E" w:rsidRDefault="00215146" w:rsidP="0060301E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60301E" w:rsidSect="001C46C6">
      <w:footerReference w:type="default" r:id="rId13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301E" w:rsidRDefault="0060301E" w:rsidP="00D1155C">
      <w:pPr>
        <w:spacing w:after="0" w:line="240" w:lineRule="auto"/>
      </w:pPr>
      <w:r>
        <w:separator/>
      </w:r>
    </w:p>
  </w:endnote>
  <w:endnote w:type="continuationSeparator" w:id="0">
    <w:p w:rsidR="0060301E" w:rsidRDefault="0060301E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607350"/>
      <w:docPartObj>
        <w:docPartGallery w:val="Page Numbers (Bottom of Page)"/>
        <w:docPartUnique/>
      </w:docPartObj>
    </w:sdtPr>
    <w:sdtEndPr/>
    <w:sdtContent>
      <w:p w:rsidR="0060301E" w:rsidRDefault="0060301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3EF8">
          <w:rPr>
            <w:noProof/>
          </w:rPr>
          <w:t>29</w:t>
        </w:r>
        <w:r>
          <w:fldChar w:fldCharType="end"/>
        </w:r>
      </w:p>
    </w:sdtContent>
  </w:sdt>
  <w:p w:rsidR="0060301E" w:rsidRDefault="0060301E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301E" w:rsidRDefault="0060301E" w:rsidP="00D1155C">
      <w:pPr>
        <w:spacing w:after="0" w:line="240" w:lineRule="auto"/>
      </w:pPr>
      <w:r>
        <w:separator/>
      </w:r>
    </w:p>
  </w:footnote>
  <w:footnote w:type="continuationSeparator" w:id="0">
    <w:p w:rsidR="0060301E" w:rsidRDefault="0060301E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rgUACTBY2S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90D61"/>
    <w:rsid w:val="003A171F"/>
    <w:rsid w:val="003B1771"/>
    <w:rsid w:val="003C1D14"/>
    <w:rsid w:val="004312E8"/>
    <w:rsid w:val="00457E93"/>
    <w:rsid w:val="00476493"/>
    <w:rsid w:val="00484354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30060"/>
    <w:rsid w:val="00657B53"/>
    <w:rsid w:val="006B1040"/>
    <w:rsid w:val="006C1B28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A4037"/>
    <w:rsid w:val="00CC02B2"/>
    <w:rsid w:val="00CE3B1C"/>
    <w:rsid w:val="00CE5EBE"/>
    <w:rsid w:val="00D1155C"/>
    <w:rsid w:val="00DB4851"/>
    <w:rsid w:val="00DD5BCF"/>
    <w:rsid w:val="00DD7347"/>
    <w:rsid w:val="00DF64C8"/>
    <w:rsid w:val="00E5165F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14A037-9BA3-48BC-B336-BFF2B0DE3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5</Pages>
  <Words>10209</Words>
  <Characters>58192</Characters>
  <Application>Microsoft Office Word</Application>
  <DocSecurity>0</DocSecurity>
  <Lines>484</Lines>
  <Paragraphs>1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7</cp:revision>
  <dcterms:created xsi:type="dcterms:W3CDTF">2017-07-25T11:46:00Z</dcterms:created>
  <dcterms:modified xsi:type="dcterms:W3CDTF">2018-03-08T11:28:00Z</dcterms:modified>
</cp:coreProperties>
</file>